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446D2" w14:textId="5B002C87" w:rsidR="00CA6844" w:rsidRPr="00723278" w:rsidRDefault="00CA6844" w:rsidP="00CA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Name (s): </w:t>
      </w:r>
      <w:r w:rsidRPr="00723278">
        <w:rPr>
          <w:rFonts w:ascii="Times New Roman" w:hAnsi="Times New Roman" w:cs="Times New Roman"/>
          <w:b/>
          <w:bCs/>
          <w:color w:val="FF0000"/>
        </w:rPr>
        <w:t>Kaumil Patel</w:t>
      </w:r>
    </w:p>
    <w:p w14:paraId="6FDDE165" w14:textId="77777777" w:rsidR="00CA6844" w:rsidRPr="00723278" w:rsidRDefault="00CA6844" w:rsidP="00CA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Course Name: </w:t>
      </w:r>
      <w:r w:rsidRPr="00723278">
        <w:rPr>
          <w:rFonts w:ascii="Times New Roman" w:hAnsi="Times New Roman" w:cs="Times New Roman"/>
          <w:color w:val="000000"/>
        </w:rPr>
        <w:t>Principles of Software Design</w:t>
      </w:r>
    </w:p>
    <w:p w14:paraId="2E1CCA3E" w14:textId="48CEE87F" w:rsidR="00CA6844" w:rsidRPr="00723278" w:rsidRDefault="00CA6844" w:rsidP="00CA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Lab Section: </w:t>
      </w:r>
      <w:r w:rsidRPr="00723278">
        <w:rPr>
          <w:rFonts w:ascii="Times New Roman" w:hAnsi="Times New Roman" w:cs="Times New Roman"/>
          <w:color w:val="000000"/>
        </w:rPr>
        <w:t>B01 (with Dr. Moussavi)</w:t>
      </w:r>
    </w:p>
    <w:p w14:paraId="21876B64" w14:textId="77777777" w:rsidR="00CA6844" w:rsidRPr="00723278" w:rsidRDefault="00CA6844" w:rsidP="00CA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Course Code: </w:t>
      </w:r>
      <w:r w:rsidRPr="00723278">
        <w:rPr>
          <w:rFonts w:ascii="Times New Roman" w:hAnsi="Times New Roman" w:cs="Times New Roman"/>
          <w:color w:val="000000"/>
        </w:rPr>
        <w:t>ENSF 480</w:t>
      </w:r>
    </w:p>
    <w:p w14:paraId="632F9E03" w14:textId="22103264" w:rsidR="00CA6844" w:rsidRPr="00723278" w:rsidRDefault="00CA6844" w:rsidP="00CA68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Assignment Number: </w:t>
      </w:r>
      <w:r w:rsidRPr="00723278">
        <w:rPr>
          <w:rFonts w:ascii="Times New Roman" w:hAnsi="Times New Roman" w:cs="Times New Roman"/>
          <w:color w:val="000000"/>
        </w:rPr>
        <w:t>Lab 1</w:t>
      </w:r>
    </w:p>
    <w:p w14:paraId="292BE6A0" w14:textId="3EC8061D" w:rsidR="00207A49" w:rsidRPr="00723278" w:rsidRDefault="00CA6844" w:rsidP="00CA6844">
      <w:pPr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  <w:color w:val="000000"/>
        </w:rPr>
        <w:t xml:space="preserve">Submission Date and Time: </w:t>
      </w:r>
      <w:r w:rsidR="006B35D8" w:rsidRPr="00723278">
        <w:rPr>
          <w:rFonts w:ascii="Times New Roman" w:hAnsi="Times New Roman" w:cs="Times New Roman"/>
          <w:color w:val="000000"/>
        </w:rPr>
        <w:t>23/09/2021</w:t>
      </w:r>
    </w:p>
    <w:p w14:paraId="1A9F513E" w14:textId="77777777" w:rsidR="00723278" w:rsidRPr="00723278" w:rsidRDefault="00723278" w:rsidP="00CA6844">
      <w:pPr>
        <w:rPr>
          <w:rFonts w:ascii="Times New Roman" w:hAnsi="Times New Roman" w:cs="Times New Roman"/>
          <w:color w:val="000000"/>
        </w:rPr>
      </w:pPr>
    </w:p>
    <w:p w14:paraId="73177E73" w14:textId="2592B67C" w:rsidR="00F24F30" w:rsidRPr="00723278" w:rsidRDefault="0062224C" w:rsidP="00CA6844">
      <w:pPr>
        <w:rPr>
          <w:rFonts w:ascii="Times New Roman" w:hAnsi="Times New Roman" w:cs="Times New Roman"/>
          <w:color w:val="000000"/>
        </w:rPr>
      </w:pPr>
      <w:r w:rsidRPr="00723278">
        <w:rPr>
          <w:rFonts w:ascii="Times New Roman" w:hAnsi="Times New Roman" w:cs="Times New Roman"/>
          <w:b/>
          <w:bCs/>
        </w:rPr>
        <w:t>Exercise A (12 marks) – Review of C++ Fundamentals Learned in ENSF 337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2786"/>
        <w:gridCol w:w="8004"/>
      </w:tblGrid>
      <w:tr w:rsidR="00F24F30" w:rsidRPr="00723278" w14:paraId="460ABD83" w14:textId="77777777" w:rsidTr="00552A83">
        <w:trPr>
          <w:trHeight w:val="20"/>
        </w:trPr>
        <w:tc>
          <w:tcPr>
            <w:tcW w:w="1291" w:type="pct"/>
            <w:shd w:val="clear" w:color="auto" w:fill="E6E6E6"/>
            <w:vAlign w:val="center"/>
          </w:tcPr>
          <w:p w14:paraId="72AC5B21" w14:textId="77777777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Program output and its order</w:t>
            </w:r>
          </w:p>
        </w:tc>
        <w:tc>
          <w:tcPr>
            <w:tcW w:w="3709" w:type="pct"/>
            <w:shd w:val="clear" w:color="auto" w:fill="E6E6E6"/>
            <w:vAlign w:val="center"/>
          </w:tcPr>
          <w:p w14:paraId="5930F3ED" w14:textId="77777777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Your explanation (why and where this output was created)</w:t>
            </w:r>
          </w:p>
        </w:tc>
      </w:tr>
      <w:tr w:rsidR="00F24F30" w:rsidRPr="00723278" w14:paraId="2B7577AB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25153271" w14:textId="1D5150BD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nstructor with int argument is called</w:t>
            </w:r>
          </w:p>
        </w:tc>
        <w:tc>
          <w:tcPr>
            <w:tcW w:w="3709" w:type="pct"/>
            <w:vAlign w:val="center"/>
          </w:tcPr>
          <w:p w14:paraId="26F64502" w14:textId="77777777" w:rsidR="006B35D8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It is called at line 12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. </w:t>
            </w:r>
          </w:p>
          <w:p w14:paraId="70D4B6CB" w14:textId="1C25DA82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The statement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c = 3</w:t>
            </w:r>
            <w:r w:rsidR="003456C7" w:rsidRPr="00723278">
              <w:rPr>
                <w:rFonts w:ascii="Times New Roman" w:hAnsi="Times New Roman" w:cs="Times New Roman"/>
              </w:rPr>
              <w:t>;</w:t>
            </w:r>
            <w:r w:rsidRPr="00723278">
              <w:rPr>
                <w:rFonts w:ascii="Times New Roman" w:hAnsi="Times New Roman" w:cs="Times New Roman"/>
              </w:rPr>
              <w:t xml:space="preserve"> is interpreted by the</w:t>
            </w:r>
            <w:r w:rsidR="006B35D8" w:rsidRPr="00723278">
              <w:rPr>
                <w:rFonts w:ascii="Times New Roman" w:hAnsi="Times New Roman" w:cs="Times New Roman"/>
              </w:rPr>
              <w:t xml:space="preserve"> </w:t>
            </w:r>
            <w:r w:rsidRPr="00723278">
              <w:rPr>
                <w:rFonts w:ascii="Times New Roman" w:hAnsi="Times New Roman" w:cs="Times New Roman"/>
              </w:rPr>
              <w:t>compiler as a call to the constructor</w:t>
            </w:r>
            <w:r w:rsidR="006B35D8" w:rsidRPr="0072327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>::</w:t>
            </w:r>
            <w:proofErr w:type="spellStart"/>
            <w:proofErr w:type="gramEnd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>(int n).</w:t>
            </w:r>
          </w:p>
        </w:tc>
      </w:tr>
      <w:tr w:rsidR="00F24F30" w:rsidRPr="00723278" w14:paraId="6411BDC3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1FA82B59" w14:textId="39C38851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fault constructor is called</w:t>
            </w:r>
          </w:p>
          <w:p w14:paraId="547CA094" w14:textId="56A602BA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fault constructor is called</w:t>
            </w:r>
          </w:p>
        </w:tc>
        <w:tc>
          <w:tcPr>
            <w:tcW w:w="3709" w:type="pct"/>
            <w:vAlign w:val="center"/>
          </w:tcPr>
          <w:p w14:paraId="4CF05654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18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. </w:t>
            </w:r>
          </w:p>
          <w:p w14:paraId="4C293637" w14:textId="120670E6" w:rsidR="00753F91" w:rsidRPr="00723278" w:rsidRDefault="00753F91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The statement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723278">
              <w:rPr>
                <w:rFonts w:ascii="Times New Roman" w:hAnsi="Times New Roman" w:cs="Times New Roman"/>
              </w:rPr>
              <w:t>x[</w:t>
            </w:r>
            <w:proofErr w:type="gramEnd"/>
            <w:r w:rsidRPr="00723278">
              <w:rPr>
                <w:rFonts w:ascii="Times New Roman" w:hAnsi="Times New Roman" w:cs="Times New Roman"/>
              </w:rPr>
              <w:t>2]</w:t>
            </w:r>
            <w:r w:rsidR="003456C7" w:rsidRPr="00723278">
              <w:rPr>
                <w:rFonts w:ascii="Times New Roman" w:hAnsi="Times New Roman" w:cs="Times New Roman"/>
              </w:rPr>
              <w:t>;</w:t>
            </w:r>
            <w:r w:rsidRPr="00723278">
              <w:rPr>
                <w:rFonts w:ascii="Times New Roman" w:hAnsi="Times New Roman" w:cs="Times New Roman"/>
              </w:rPr>
              <w:t xml:space="preserve"> calls the default constructor 2 time to initialize the array.</w:t>
            </w:r>
          </w:p>
        </w:tc>
      </w:tr>
      <w:tr w:rsidR="00F24F30" w:rsidRPr="00723278" w14:paraId="32410E32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17A9BD41" w14:textId="6AA853DC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</w:tc>
        <w:tc>
          <w:tcPr>
            <w:tcW w:w="3709" w:type="pct"/>
            <w:vAlign w:val="center"/>
          </w:tcPr>
          <w:p w14:paraId="25F92BEB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22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65CE312A" w14:textId="28C4119E" w:rsidR="003456C7" w:rsidRPr="00723278" w:rsidRDefault="003456C7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In</w:t>
            </w:r>
            <w:r w:rsidRPr="00723278">
              <w:rPr>
                <w:rFonts w:ascii="Times New Roman" w:hAnsi="Times New Roman" w:cs="Times New Roman"/>
              </w:rPr>
              <w:t xml:space="preserve"> statement</w:t>
            </w:r>
            <w:r w:rsidRPr="0072327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* z = new </w:t>
            </w:r>
            <w:proofErr w:type="spellStart"/>
            <w:proofErr w:type="gram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>(</w:t>
            </w:r>
            <w:proofErr w:type="gramEnd"/>
            <w:r w:rsidRPr="00723278">
              <w:rPr>
                <w:rFonts w:ascii="Times New Roman" w:hAnsi="Times New Roman" w:cs="Times New Roman"/>
              </w:rPr>
              <w:t>"4")</w:t>
            </w:r>
            <w:r w:rsidRPr="00723278">
              <w:rPr>
                <w:rFonts w:ascii="Times New Roman" w:hAnsi="Times New Roman" w:cs="Times New Roman"/>
              </w:rPr>
              <w:t xml:space="preserve">; z is initialized with a char array which call the </w:t>
            </w:r>
            <w:r w:rsidRPr="00723278">
              <w:rPr>
                <w:rFonts w:ascii="Times New Roman" w:hAnsi="Times New Roman" w:cs="Times New Roman"/>
              </w:rPr>
              <w:t>constructor with char* argument</w:t>
            </w:r>
          </w:p>
        </w:tc>
      </w:tr>
      <w:tr w:rsidR="00F24F30" w:rsidRPr="00723278" w14:paraId="19F9FA21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1FC9E810" w14:textId="032CD9B3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py constructor is called</w:t>
            </w:r>
          </w:p>
          <w:p w14:paraId="04CA6A43" w14:textId="79F69130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py constructor is called</w:t>
            </w:r>
          </w:p>
        </w:tc>
        <w:tc>
          <w:tcPr>
            <w:tcW w:w="3709" w:type="pct"/>
            <w:vAlign w:val="center"/>
          </w:tcPr>
          <w:p w14:paraId="7ED901CD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24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645B3480" w14:textId="1C5B6AD8" w:rsidR="003456C7" w:rsidRPr="00723278" w:rsidRDefault="003456C7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In statement,</w:t>
            </w:r>
            <w:r w:rsidR="001B62C5" w:rsidRPr="00723278">
              <w:rPr>
                <w:rFonts w:ascii="Times New Roman" w:hAnsi="Times New Roman" w:cs="Times New Roman"/>
              </w:rPr>
              <w:t xml:space="preserve"> </w:t>
            </w:r>
            <w:r w:rsidR="001B62C5" w:rsidRPr="00723278">
              <w:rPr>
                <w:rFonts w:ascii="Times New Roman" w:hAnsi="Times New Roman" w:cs="Times New Roman"/>
              </w:rPr>
              <w:t>x[0</w:t>
            </w:r>
            <w:proofErr w:type="gramStart"/>
            <w:r w:rsidR="001B62C5" w:rsidRPr="00723278">
              <w:rPr>
                <w:rFonts w:ascii="Times New Roman" w:hAnsi="Times New Roman" w:cs="Times New Roman"/>
              </w:rPr>
              <w:t>].append</w:t>
            </w:r>
            <w:proofErr w:type="gramEnd"/>
            <w:r w:rsidR="001B62C5" w:rsidRPr="00723278">
              <w:rPr>
                <w:rFonts w:ascii="Times New Roman" w:hAnsi="Times New Roman" w:cs="Times New Roman"/>
              </w:rPr>
              <w:t>(*z).append(x[1]);</w:t>
            </w:r>
            <w:r w:rsidR="001B62C5" w:rsidRPr="00723278">
              <w:rPr>
                <w:rFonts w:ascii="Times New Roman" w:hAnsi="Times New Roman" w:cs="Times New Roman"/>
              </w:rPr>
              <w:t xml:space="preserve"> append is called twice and the argument is a </w:t>
            </w:r>
            <w:proofErr w:type="spellStart"/>
            <w:r w:rsidR="001B62C5"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="001B62C5" w:rsidRPr="00723278">
              <w:rPr>
                <w:rFonts w:ascii="Times New Roman" w:hAnsi="Times New Roman" w:cs="Times New Roman"/>
              </w:rPr>
              <w:t xml:space="preserve"> object. Since it doesn’t ask for a reference of the object. The copy constructor is called and a copy of the object is sent to the function.</w:t>
            </w:r>
          </w:p>
        </w:tc>
      </w:tr>
      <w:tr w:rsidR="00F24F30" w:rsidRPr="00723278" w14:paraId="5741769B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45E46937" w14:textId="551AA346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  <w:p w14:paraId="25FD7F7C" w14:textId="51E4E464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</w:tc>
        <w:tc>
          <w:tcPr>
            <w:tcW w:w="3709" w:type="pct"/>
            <w:vAlign w:val="center"/>
          </w:tcPr>
          <w:p w14:paraId="491E1A38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At line 2</w:t>
            </w:r>
            <w:r w:rsidR="003456C7" w:rsidRPr="00723278">
              <w:rPr>
                <w:rFonts w:ascii="Times New Roman" w:hAnsi="Times New Roman" w:cs="Times New Roman"/>
              </w:rPr>
              <w:t>5</w:t>
            </w:r>
            <w:r w:rsidRPr="00723278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09107411" w14:textId="4FE42518" w:rsidR="001B62C5" w:rsidRPr="00723278" w:rsidRDefault="001B62C5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After</w:t>
            </w:r>
            <w:r w:rsidRPr="00723278">
              <w:rPr>
                <w:rFonts w:ascii="Times New Roman" w:hAnsi="Times New Roman" w:cs="Times New Roman"/>
              </w:rPr>
              <w:t xml:space="preserve"> statement, x[0</w:t>
            </w:r>
            <w:proofErr w:type="gramStart"/>
            <w:r w:rsidRPr="00723278">
              <w:rPr>
                <w:rFonts w:ascii="Times New Roman" w:hAnsi="Times New Roman" w:cs="Times New Roman"/>
              </w:rPr>
              <w:t>].append</w:t>
            </w:r>
            <w:proofErr w:type="gramEnd"/>
            <w:r w:rsidRPr="00723278">
              <w:rPr>
                <w:rFonts w:ascii="Times New Roman" w:hAnsi="Times New Roman" w:cs="Times New Roman"/>
              </w:rPr>
              <w:t>(*z).append(x[1]);</w:t>
            </w:r>
            <w:r w:rsidRPr="00723278">
              <w:rPr>
                <w:rFonts w:ascii="Times New Roman" w:hAnsi="Times New Roman" w:cs="Times New Roman"/>
              </w:rPr>
              <w:t xml:space="preserve"> the destructor is called since the two copies are out of the scope and that memory need to be freed. </w:t>
            </w:r>
          </w:p>
        </w:tc>
      </w:tr>
      <w:tr w:rsidR="00F24F30" w:rsidRPr="00723278" w14:paraId="595EE929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05700EA0" w14:textId="5093D1CF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py constructor is called</w:t>
            </w:r>
          </w:p>
        </w:tc>
        <w:tc>
          <w:tcPr>
            <w:tcW w:w="3709" w:type="pct"/>
            <w:vAlign w:val="center"/>
          </w:tcPr>
          <w:p w14:paraId="23C1EA69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26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36EDBC55" w14:textId="4DCFE77E" w:rsidR="001B62C5" w:rsidRPr="00723278" w:rsidRDefault="006E1229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statement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mars = </w:t>
            </w:r>
            <w:proofErr w:type="gramStart"/>
            <w:r w:rsidRPr="00723278">
              <w:rPr>
                <w:rFonts w:ascii="Times New Roman" w:hAnsi="Times New Roman" w:cs="Times New Roman"/>
              </w:rPr>
              <w:t>x[</w:t>
            </w:r>
            <w:proofErr w:type="gramEnd"/>
            <w:r w:rsidRPr="00723278">
              <w:rPr>
                <w:rFonts w:ascii="Times New Roman" w:hAnsi="Times New Roman" w:cs="Times New Roman"/>
              </w:rPr>
              <w:t>0];</w:t>
            </w:r>
            <w:r w:rsidRPr="00723278">
              <w:rPr>
                <w:rFonts w:ascii="Times New Roman" w:hAnsi="Times New Roman" w:cs="Times New Roman"/>
              </w:rPr>
              <w:t xml:space="preserve"> since mars is being initialized and x[0] is a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object, the </w:t>
            </w:r>
            <w:r w:rsidRPr="00723278">
              <w:rPr>
                <w:rFonts w:ascii="Times New Roman" w:hAnsi="Times New Roman" w:cs="Times New Roman"/>
              </w:rPr>
              <w:t>copy constructor is called</w:t>
            </w:r>
            <w:r w:rsidRPr="00723278">
              <w:rPr>
                <w:rFonts w:ascii="Times New Roman" w:hAnsi="Times New Roman" w:cs="Times New Roman"/>
              </w:rPr>
              <w:t>.</w:t>
            </w:r>
          </w:p>
        </w:tc>
      </w:tr>
      <w:tr w:rsidR="00F24F30" w:rsidRPr="00723278" w14:paraId="4F725AA2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2923B365" w14:textId="344EDD7D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assignment operator called</w:t>
            </w:r>
          </w:p>
        </w:tc>
        <w:tc>
          <w:tcPr>
            <w:tcW w:w="3709" w:type="pct"/>
            <w:vAlign w:val="center"/>
          </w:tcPr>
          <w:p w14:paraId="1C0371E3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28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59A5F9F0" w14:textId="556A236A" w:rsidR="006E1229" w:rsidRPr="00723278" w:rsidRDefault="006E1229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statement, </w:t>
            </w:r>
            <w:proofErr w:type="gramStart"/>
            <w:r w:rsidRPr="00723278">
              <w:rPr>
                <w:rFonts w:ascii="Times New Roman" w:hAnsi="Times New Roman" w:cs="Times New Roman"/>
              </w:rPr>
              <w:t>x[</w:t>
            </w:r>
            <w:proofErr w:type="gramEnd"/>
            <w:r w:rsidRPr="00723278">
              <w:rPr>
                <w:rFonts w:ascii="Times New Roman" w:hAnsi="Times New Roman" w:cs="Times New Roman"/>
              </w:rPr>
              <w:t>1] = x[0];</w:t>
            </w:r>
            <w:r w:rsidRPr="00723278">
              <w:rPr>
                <w:rFonts w:ascii="Times New Roman" w:hAnsi="Times New Roman" w:cs="Times New Roman"/>
              </w:rPr>
              <w:t xml:space="preserve"> x[1] is already initialized thus the assignment operator is called</w:t>
            </w:r>
          </w:p>
        </w:tc>
      </w:tr>
      <w:tr w:rsidR="00F24F30" w:rsidRPr="00723278" w14:paraId="01F3A5F7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5859A6E1" w14:textId="5BE326A8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  <w:p w14:paraId="6C1D734D" w14:textId="18CBC221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</w:tc>
        <w:tc>
          <w:tcPr>
            <w:tcW w:w="3709" w:type="pct"/>
            <w:vAlign w:val="center"/>
          </w:tcPr>
          <w:p w14:paraId="14FBD749" w14:textId="63DD8208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0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43D255A8" w14:textId="774CA1B7" w:rsidR="006E1229" w:rsidRPr="00723278" w:rsidRDefault="006E1229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The statement</w:t>
            </w:r>
            <w:r w:rsidRPr="0072327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3278">
              <w:rPr>
                <w:rFonts w:ascii="Times New Roman" w:hAnsi="Times New Roman" w:cs="Times New Roman"/>
              </w:rPr>
              <w:t>jupiter</w:t>
            </w:r>
            <w:proofErr w:type="spellEnd"/>
            <w:r w:rsidRPr="00723278">
              <w:rPr>
                <w:rFonts w:ascii="Times New Roman" w:hAnsi="Times New Roman" w:cs="Times New Roman"/>
              </w:rPr>
              <w:t>("White");</w:t>
            </w:r>
            <w:r w:rsidRPr="00723278">
              <w:rPr>
                <w:rFonts w:ascii="Times New Roman" w:hAnsi="Times New Roman" w:cs="Times New Roman"/>
              </w:rPr>
              <w:t xml:space="preserve"> since </w:t>
            </w:r>
            <w:proofErr w:type="spellStart"/>
            <w:r w:rsidRPr="00723278">
              <w:rPr>
                <w:rFonts w:ascii="Times New Roman" w:hAnsi="Times New Roman" w:cs="Times New Roman"/>
              </w:rPr>
              <w:t>jupiter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is being initialized with a char array, the </w:t>
            </w: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  <w:p w14:paraId="52567964" w14:textId="77777777" w:rsidR="0062224C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2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40DD397F" w14:textId="0E702A34" w:rsidR="006E1229" w:rsidRPr="00723278" w:rsidRDefault="006E1229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statement, </w:t>
            </w:r>
            <w:proofErr w:type="spellStart"/>
            <w:proofErr w:type="gramStart"/>
            <w:r w:rsidRPr="00723278">
              <w:rPr>
                <w:rFonts w:ascii="Times New Roman" w:hAnsi="Times New Roman" w:cs="Times New Roman"/>
              </w:rPr>
              <w:t>ar</w:t>
            </w:r>
            <w:proofErr w:type="spellEnd"/>
            <w:r w:rsidRPr="00723278">
              <w:rPr>
                <w:rFonts w:ascii="Times New Roman" w:hAnsi="Times New Roman" w:cs="Times New Roman"/>
              </w:rPr>
              <w:t>[</w:t>
            </w:r>
            <w:proofErr w:type="gramEnd"/>
            <w:r w:rsidRPr="00723278">
              <w:rPr>
                <w:rFonts w:ascii="Times New Roman" w:hAnsi="Times New Roman" w:cs="Times New Roman"/>
              </w:rPr>
              <w:t xml:space="preserve">0] = new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("Yellow");</w:t>
            </w:r>
            <w:r w:rsidRPr="00723278">
              <w:rPr>
                <w:rFonts w:ascii="Times New Roman" w:hAnsi="Times New Roman" w:cs="Times New Roman"/>
              </w:rPr>
              <w:t xml:space="preserve"> </w:t>
            </w:r>
            <w:r w:rsidR="00CB112E" w:rsidRPr="00723278">
              <w:rPr>
                <w:rFonts w:ascii="Times New Roman" w:hAnsi="Times New Roman" w:cs="Times New Roman"/>
              </w:rPr>
              <w:t xml:space="preserve">a[0] is being assigned a new </w:t>
            </w:r>
            <w:proofErr w:type="spellStart"/>
            <w:r w:rsidR="00CB112E"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="00CB112E" w:rsidRPr="00723278">
              <w:rPr>
                <w:rFonts w:ascii="Times New Roman" w:hAnsi="Times New Roman" w:cs="Times New Roman"/>
              </w:rPr>
              <w:t xml:space="preserve"> object with a char array as the argument therefore the </w:t>
            </w:r>
            <w:r w:rsidR="00CB112E"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</w:tc>
      </w:tr>
      <w:tr w:rsidR="00F24F30" w:rsidRPr="00723278" w14:paraId="374BE0E5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0D02C065" w14:textId="7ED0514C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lastRenderedPageBreak/>
              <w:t>destructor is called</w:t>
            </w:r>
          </w:p>
          <w:p w14:paraId="4407A238" w14:textId="05A750B8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  <w:p w14:paraId="7B32ACA0" w14:textId="3E34AB95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  <w:p w14:paraId="1733FC91" w14:textId="6EC2B207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  <w:p w14:paraId="6215634C" w14:textId="002D8E8F" w:rsidR="00F24F30" w:rsidRPr="00723278" w:rsidRDefault="00F24F3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</w:tc>
        <w:tc>
          <w:tcPr>
            <w:tcW w:w="3709" w:type="pct"/>
            <w:vAlign w:val="center"/>
          </w:tcPr>
          <w:p w14:paraId="44531AE6" w14:textId="77777777" w:rsidR="00F24F30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4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4D17A9E9" w14:textId="77777777" w:rsidR="0062224C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4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7A6836DB" w14:textId="77777777" w:rsidR="0062224C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4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02C1E110" w14:textId="000FD7AC" w:rsidR="0062224C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4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7AD19F99" w14:textId="7A9B0F70" w:rsidR="00CB112E" w:rsidRPr="00723278" w:rsidRDefault="00CB112E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The block end</w:t>
            </w:r>
            <w:r w:rsidR="004D7980" w:rsidRPr="00723278">
              <w:rPr>
                <w:rFonts w:ascii="Times New Roman" w:hAnsi="Times New Roman" w:cs="Times New Roman"/>
              </w:rPr>
              <w:t>ed</w:t>
            </w:r>
            <w:r w:rsidRPr="00723278">
              <w:rPr>
                <w:rFonts w:ascii="Times New Roman" w:hAnsi="Times New Roman" w:cs="Times New Roman"/>
              </w:rPr>
              <w:t xml:space="preserve"> </w:t>
            </w:r>
            <w:r w:rsidR="004163EE" w:rsidRPr="00723278">
              <w:rPr>
                <w:rFonts w:ascii="Times New Roman" w:hAnsi="Times New Roman" w:cs="Times New Roman"/>
              </w:rPr>
              <w:t xml:space="preserve">and the variables declared inside are out of scope there the destructor is called for each of them. </w:t>
            </w:r>
            <w:proofErr w:type="gramStart"/>
            <w:r w:rsidR="004163EE" w:rsidRPr="00723278">
              <w:rPr>
                <w:rFonts w:ascii="Times New Roman" w:hAnsi="Times New Roman" w:cs="Times New Roman"/>
              </w:rPr>
              <w:t>x[</w:t>
            </w:r>
            <w:proofErr w:type="gramEnd"/>
            <w:r w:rsidR="004163EE" w:rsidRPr="00723278">
              <w:rPr>
                <w:rFonts w:ascii="Times New Roman" w:hAnsi="Times New Roman" w:cs="Times New Roman"/>
              </w:rPr>
              <w:t>0]</w:t>
            </w:r>
            <w:r w:rsidR="004163EE" w:rsidRPr="00723278">
              <w:rPr>
                <w:rFonts w:ascii="Times New Roman" w:hAnsi="Times New Roman" w:cs="Times New Roman"/>
              </w:rPr>
              <w:t>, x[1], mars, and Jupiter call the destructor.</w:t>
            </w:r>
          </w:p>
          <w:p w14:paraId="11C119F5" w14:textId="77777777" w:rsidR="0062224C" w:rsidRPr="00723278" w:rsidRDefault="0062224C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7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698F3E09" w14:textId="3CB1FB15" w:rsidR="004D7980" w:rsidRPr="00723278" w:rsidRDefault="004D7980" w:rsidP="00F24F30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The statement, </w:t>
            </w:r>
            <w:proofErr w:type="gramStart"/>
            <w:r w:rsidRPr="00723278">
              <w:rPr>
                <w:rFonts w:ascii="Times New Roman" w:hAnsi="Times New Roman" w:cs="Times New Roman"/>
              </w:rPr>
              <w:t xml:space="preserve">delete  </w:t>
            </w:r>
            <w:proofErr w:type="spellStart"/>
            <w:r w:rsidRPr="00723278">
              <w:rPr>
                <w:rFonts w:ascii="Times New Roman" w:hAnsi="Times New Roman" w:cs="Times New Roman"/>
              </w:rPr>
              <w:t>ar</w:t>
            </w:r>
            <w:proofErr w:type="spellEnd"/>
            <w:proofErr w:type="gramEnd"/>
            <w:r w:rsidRPr="00723278">
              <w:rPr>
                <w:rFonts w:ascii="Times New Roman" w:hAnsi="Times New Roman" w:cs="Times New Roman"/>
              </w:rPr>
              <w:t xml:space="preserve"> [0];</w:t>
            </w:r>
            <w:r w:rsidRPr="00723278">
              <w:rPr>
                <w:rFonts w:ascii="Times New Roman" w:hAnsi="Times New Roman" w:cs="Times New Roman"/>
              </w:rPr>
              <w:t xml:space="preserve"> call</w:t>
            </w:r>
            <w:r w:rsidR="008C0BD5" w:rsidRPr="00723278">
              <w:rPr>
                <w:rFonts w:ascii="Times New Roman" w:hAnsi="Times New Roman" w:cs="Times New Roman"/>
              </w:rPr>
              <w:t>s</w:t>
            </w:r>
            <w:r w:rsidRPr="00723278">
              <w:rPr>
                <w:rFonts w:ascii="Times New Roman" w:hAnsi="Times New Roman" w:cs="Times New Roman"/>
              </w:rPr>
              <w:t xml:space="preserve"> for the delete constructor </w:t>
            </w:r>
            <w:r w:rsidR="008C0BD5" w:rsidRPr="00723278">
              <w:rPr>
                <w:rFonts w:ascii="Times New Roman" w:hAnsi="Times New Roman" w:cs="Times New Roman"/>
              </w:rPr>
              <w:t xml:space="preserve">to free memory at </w:t>
            </w:r>
            <w:proofErr w:type="spellStart"/>
            <w:r w:rsidR="008C0BD5" w:rsidRPr="00723278">
              <w:rPr>
                <w:rFonts w:ascii="Times New Roman" w:hAnsi="Times New Roman" w:cs="Times New Roman"/>
              </w:rPr>
              <w:t>ar</w:t>
            </w:r>
            <w:proofErr w:type="spellEnd"/>
            <w:r w:rsidR="008C0BD5" w:rsidRPr="00723278">
              <w:rPr>
                <w:rFonts w:ascii="Times New Roman" w:hAnsi="Times New Roman" w:cs="Times New Roman"/>
              </w:rPr>
              <w:t>[0].</w:t>
            </w:r>
          </w:p>
        </w:tc>
      </w:tr>
      <w:tr w:rsidR="0062224C" w:rsidRPr="00723278" w14:paraId="4CA414D1" w14:textId="77777777" w:rsidTr="00552A83">
        <w:trPr>
          <w:trHeight w:val="20"/>
        </w:trPr>
        <w:tc>
          <w:tcPr>
            <w:tcW w:w="1291" w:type="pct"/>
            <w:vAlign w:val="center"/>
          </w:tcPr>
          <w:p w14:paraId="74FF942B" w14:textId="7CE1DECE" w:rsidR="0062224C" w:rsidRPr="00723278" w:rsidRDefault="0062224C" w:rsidP="0062224C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</w:tc>
        <w:tc>
          <w:tcPr>
            <w:tcW w:w="3709" w:type="pct"/>
            <w:vAlign w:val="center"/>
          </w:tcPr>
          <w:p w14:paraId="233A1EBE" w14:textId="77777777" w:rsidR="0062224C" w:rsidRPr="00723278" w:rsidRDefault="0062224C" w:rsidP="0062224C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39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0BE433CE" w14:textId="65481DC4" w:rsidR="008C0BD5" w:rsidRPr="00723278" w:rsidRDefault="008C0BD5" w:rsidP="0062224C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The statement, </w:t>
            </w:r>
            <w:proofErr w:type="spellStart"/>
            <w:r w:rsidRPr="00723278">
              <w:rPr>
                <w:rFonts w:ascii="Times New Roman" w:hAnsi="Times New Roman" w:cs="Times New Roman"/>
              </w:rPr>
              <w:t>Mystring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d = "Green</w:t>
            </w:r>
            <w:proofErr w:type="gramStart"/>
            <w:r w:rsidRPr="00723278">
              <w:rPr>
                <w:rFonts w:ascii="Times New Roman" w:hAnsi="Times New Roman" w:cs="Times New Roman"/>
              </w:rPr>
              <w:t>";</w:t>
            </w:r>
            <w:r w:rsidRPr="00723278">
              <w:rPr>
                <w:rFonts w:ascii="Times New Roman" w:hAnsi="Times New Roman" w:cs="Times New Roman"/>
              </w:rPr>
              <w:t xml:space="preserve">  d</w:t>
            </w:r>
            <w:proofErr w:type="gramEnd"/>
            <w:r w:rsidRPr="00723278">
              <w:rPr>
                <w:rFonts w:ascii="Times New Roman" w:hAnsi="Times New Roman" w:cs="Times New Roman"/>
              </w:rPr>
              <w:t xml:space="preserve"> is initialized with a char array therefore the </w:t>
            </w:r>
            <w:r w:rsidRPr="00723278">
              <w:rPr>
                <w:rFonts w:ascii="Times New Roman" w:hAnsi="Times New Roman" w:cs="Times New Roman"/>
              </w:rPr>
              <w:t>constructor with char* argument is called</w:t>
            </w:r>
          </w:p>
        </w:tc>
      </w:tr>
      <w:tr w:rsidR="0062224C" w:rsidRPr="00723278" w14:paraId="60356DFF" w14:textId="77777777" w:rsidTr="00552A83">
        <w:trPr>
          <w:trHeight w:val="144"/>
        </w:trPr>
        <w:tc>
          <w:tcPr>
            <w:tcW w:w="1291" w:type="pct"/>
            <w:vAlign w:val="center"/>
          </w:tcPr>
          <w:p w14:paraId="4DBF6B7E" w14:textId="36C9F5A7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Program terminated successfully</w:t>
            </w:r>
          </w:p>
        </w:tc>
        <w:tc>
          <w:tcPr>
            <w:tcW w:w="3709" w:type="pct"/>
            <w:vAlign w:val="center"/>
          </w:tcPr>
          <w:p w14:paraId="2995AEA7" w14:textId="77777777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41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438BAB3F" w14:textId="28853C1E" w:rsidR="008C0BD5" w:rsidRPr="00723278" w:rsidRDefault="008C0BD5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The statement </w:t>
            </w:r>
            <w:proofErr w:type="spellStart"/>
            <w:r w:rsidRPr="00723278">
              <w:rPr>
                <w:rFonts w:ascii="Times New Roman" w:hAnsi="Times New Roman" w:cs="Times New Roman"/>
              </w:rPr>
              <w:t>cout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&lt;&lt; "\</w:t>
            </w:r>
            <w:proofErr w:type="spellStart"/>
            <w:r w:rsidRPr="00723278">
              <w:rPr>
                <w:rFonts w:ascii="Times New Roman" w:hAnsi="Times New Roman" w:cs="Times New Roman"/>
              </w:rPr>
              <w:t>nProgram</w:t>
            </w:r>
            <w:proofErr w:type="spellEnd"/>
            <w:r w:rsidRPr="00723278">
              <w:rPr>
                <w:rFonts w:ascii="Times New Roman" w:hAnsi="Times New Roman" w:cs="Times New Roman"/>
              </w:rPr>
              <w:t xml:space="preserve"> terminated successfully." &lt;&lt;</w:t>
            </w:r>
            <w:proofErr w:type="spellStart"/>
            <w:r w:rsidRPr="00723278">
              <w:rPr>
                <w:rFonts w:ascii="Times New Roman" w:hAnsi="Times New Roman" w:cs="Times New Roman"/>
              </w:rPr>
              <w:t>endl</w:t>
            </w:r>
            <w:proofErr w:type="spellEnd"/>
            <w:r w:rsidRPr="00723278">
              <w:rPr>
                <w:rFonts w:ascii="Times New Roman" w:hAnsi="Times New Roman" w:cs="Times New Roman"/>
              </w:rPr>
              <w:t>;</w:t>
            </w:r>
            <w:r w:rsidRPr="00723278">
              <w:rPr>
                <w:rFonts w:ascii="Times New Roman" w:hAnsi="Times New Roman" w:cs="Times New Roman"/>
              </w:rPr>
              <w:t xml:space="preserve"> before the program terminates.</w:t>
            </w:r>
          </w:p>
        </w:tc>
      </w:tr>
      <w:tr w:rsidR="0062224C" w:rsidRPr="00723278" w14:paraId="0A1D77F2" w14:textId="77777777" w:rsidTr="00552A83">
        <w:trPr>
          <w:trHeight w:val="144"/>
        </w:trPr>
        <w:tc>
          <w:tcPr>
            <w:tcW w:w="1291" w:type="pct"/>
            <w:vAlign w:val="center"/>
          </w:tcPr>
          <w:p w14:paraId="0D55EC57" w14:textId="6F700057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  <w:p w14:paraId="7CC9AEDE" w14:textId="149AAFC6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>destructor is called</w:t>
            </w:r>
          </w:p>
        </w:tc>
        <w:tc>
          <w:tcPr>
            <w:tcW w:w="3709" w:type="pct"/>
            <w:vAlign w:val="center"/>
          </w:tcPr>
          <w:p w14:paraId="3453BDC0" w14:textId="77777777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42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7432068E" w14:textId="77777777" w:rsidR="0062224C" w:rsidRPr="00723278" w:rsidRDefault="0062224C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t line 42 in </w:t>
            </w:r>
            <w:proofErr w:type="spellStart"/>
            <w:r w:rsidRPr="00723278">
              <w:rPr>
                <w:rFonts w:ascii="Times New Roman" w:hAnsi="Times New Roman" w:cs="Times New Roman"/>
              </w:rPr>
              <w:t>exAmain</w:t>
            </w:r>
            <w:proofErr w:type="spellEnd"/>
            <w:r w:rsidRPr="00723278">
              <w:rPr>
                <w:rFonts w:ascii="Times New Roman" w:hAnsi="Times New Roman" w:cs="Times New Roman"/>
              </w:rPr>
              <w:t>.</w:t>
            </w:r>
          </w:p>
          <w:p w14:paraId="55E0B7C3" w14:textId="77777777" w:rsidR="008C0BD5" w:rsidRPr="00723278" w:rsidRDefault="008C0BD5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After program ends it cleans memory for remaining objects. </w:t>
            </w:r>
          </w:p>
          <w:p w14:paraId="604675AE" w14:textId="150A4E6A" w:rsidR="008C0BD5" w:rsidRPr="00723278" w:rsidRDefault="008C0BD5" w:rsidP="0062224C">
            <w:pPr>
              <w:rPr>
                <w:rFonts w:ascii="Times New Roman" w:hAnsi="Times New Roman" w:cs="Times New Roman"/>
              </w:rPr>
            </w:pPr>
            <w:r w:rsidRPr="00723278">
              <w:rPr>
                <w:rFonts w:ascii="Times New Roman" w:hAnsi="Times New Roman" w:cs="Times New Roman"/>
              </w:rPr>
              <w:t xml:space="preserve">Destructor is called </w:t>
            </w:r>
            <w:proofErr w:type="gramStart"/>
            <w:r w:rsidRPr="00723278">
              <w:rPr>
                <w:rFonts w:ascii="Times New Roman" w:hAnsi="Times New Roman" w:cs="Times New Roman"/>
              </w:rPr>
              <w:t>on  d</w:t>
            </w:r>
            <w:proofErr w:type="gramEnd"/>
            <w:r w:rsidRPr="00723278">
              <w:rPr>
                <w:rFonts w:ascii="Times New Roman" w:hAnsi="Times New Roman" w:cs="Times New Roman"/>
              </w:rPr>
              <w:t xml:space="preserve"> and c</w:t>
            </w:r>
          </w:p>
        </w:tc>
      </w:tr>
    </w:tbl>
    <w:p w14:paraId="275CB1DB" w14:textId="75A6BF6B" w:rsidR="00F24F30" w:rsidRPr="00723278" w:rsidRDefault="00F24F30" w:rsidP="00CA6844">
      <w:pPr>
        <w:rPr>
          <w:rFonts w:ascii="Times New Roman" w:hAnsi="Times New Roman" w:cs="Times New Roman"/>
        </w:rPr>
      </w:pPr>
    </w:p>
    <w:p w14:paraId="68D37235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bookmarkStart w:id="0" w:name="_Hlk83308199"/>
    </w:p>
    <w:p w14:paraId="034FB8F5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B521EF3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6AAD93A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6D3021C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3C3DC9C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6398DE2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8243E35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BF8A58F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22798A2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5F314B8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809A966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ABFA2FF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D32F5C7" w14:textId="77777777" w:rsidR="00552A83" w:rsidRPr="00723278" w:rsidRDefault="00552A83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A44D8E5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34F872A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CF6166D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1E283D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783903A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A99BFA5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3908EFB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100B540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F1B85D3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B7988BE" w14:textId="77777777" w:rsidR="00723278" w:rsidRDefault="00723278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C6A9F73" w14:textId="4DE9C00D" w:rsidR="0062224C" w:rsidRPr="00723278" w:rsidRDefault="0062224C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723278">
        <w:rPr>
          <w:rFonts w:ascii="Times New Roman" w:hAnsi="Times New Roman" w:cs="Times New Roman"/>
          <w:b/>
          <w:bCs/>
        </w:rPr>
        <w:lastRenderedPageBreak/>
        <w:t>Exercise B (14 marks):</w:t>
      </w:r>
    </w:p>
    <w:p w14:paraId="1B706E85" w14:textId="77777777" w:rsidR="0062224C" w:rsidRPr="00723278" w:rsidRDefault="0062224C" w:rsidP="006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90A5F1D" w14:textId="10CC1A99" w:rsidR="0062224C" w:rsidRPr="00723278" w:rsidRDefault="0062224C" w:rsidP="0062224C">
      <w:pPr>
        <w:rPr>
          <w:rFonts w:ascii="Times New Roman" w:hAnsi="Times New Roman" w:cs="Times New Roman"/>
          <w:b/>
          <w:bCs/>
        </w:rPr>
      </w:pPr>
      <w:r w:rsidRPr="00723278">
        <w:rPr>
          <w:rFonts w:ascii="Times New Roman" w:hAnsi="Times New Roman" w:cs="Times New Roman"/>
          <w:b/>
          <w:bCs/>
        </w:rPr>
        <w:t>Part I – Drawing an AR Diagram for a Dictionary Data Structure (5 marks):</w:t>
      </w:r>
    </w:p>
    <w:p w14:paraId="0125092C" w14:textId="6F562387" w:rsidR="00BA7BA1" w:rsidRPr="00723278" w:rsidRDefault="00BA7BA1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AR diagram for </w:t>
      </w:r>
      <w:r w:rsidRPr="00723278">
        <w:rPr>
          <w:rFonts w:ascii="Times New Roman" w:hAnsi="Times New Roman" w:cs="Times New Roman"/>
          <w:b/>
          <w:bCs/>
        </w:rPr>
        <w:t xml:space="preserve">point two </w:t>
      </w:r>
      <w:r w:rsidRPr="00723278">
        <w:rPr>
          <w:rFonts w:ascii="Times New Roman" w:hAnsi="Times New Roman" w:cs="Times New Roman"/>
        </w:rPr>
        <w:t>in function remove, when the program reaches this point for the first time.</w:t>
      </w:r>
    </w:p>
    <w:p w14:paraId="569DE8CE" w14:textId="02F8FCEF" w:rsidR="00BA7BA1" w:rsidRPr="00723278" w:rsidRDefault="00BA7BA1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72"/>
        <w:gridCol w:w="6018"/>
      </w:tblGrid>
      <w:tr w:rsidR="00552A83" w:rsidRPr="00723278" w14:paraId="580E8F03" w14:textId="77777777" w:rsidTr="00C02404">
        <w:tc>
          <w:tcPr>
            <w:tcW w:w="0" w:type="auto"/>
            <w:vAlign w:val="center"/>
          </w:tcPr>
          <w:p w14:paraId="480AF489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14:paraId="67540A54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23278">
              <w:rPr>
                <w:rFonts w:ascii="Times New Roman" w:hAnsi="Times New Roman" w:cs="Times New Roman"/>
                <w:b/>
                <w:bCs/>
              </w:rPr>
              <w:t>Stack</w:t>
            </w:r>
          </w:p>
          <w:p w14:paraId="1E1D1B33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28"/>
              <w:gridCol w:w="2118"/>
            </w:tblGrid>
            <w:tr w:rsidR="00552A83" w:rsidRPr="00723278" w14:paraId="074503CD" w14:textId="77777777" w:rsidTr="00C02404">
              <w:tc>
                <w:tcPr>
                  <w:tcW w:w="0" w:type="auto"/>
                  <w:vMerge w:val="restart"/>
                </w:tcPr>
                <w:p w14:paraId="5DA92F78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p w14:paraId="3E8EF46C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proofErr w:type="gram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DictionaryList</w:t>
                  </w:r>
                  <w:proofErr w:type="spellEnd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::</w:t>
                  </w:r>
                  <w:proofErr w:type="gramEnd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remove</w:t>
                  </w:r>
                </w:p>
              </w:tc>
              <w:tc>
                <w:tcPr>
                  <w:tcW w:w="0" w:type="auto"/>
                </w:tcPr>
                <w:p w14:paraId="0D43A74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1524"/>
                    <w:gridCol w:w="368"/>
                  </w:tblGrid>
                  <w:tr w:rsidR="00552A83" w:rsidRPr="00723278" w14:paraId="046B555D" w14:textId="77777777" w:rsidTr="00C02404">
                    <w:tc>
                      <w:tcPr>
                        <w:tcW w:w="3648" w:type="pct"/>
                      </w:tcPr>
                      <w:p w14:paraId="77762D87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oomed_node</w:t>
                        </w:r>
                        <w:proofErr w:type="spellEnd"/>
                      </w:p>
                    </w:tc>
                    <w:tc>
                      <w:tcPr>
                        <w:tcW w:w="1352" w:type="pct"/>
                      </w:tcPr>
                      <w:p w14:paraId="0BBD9E37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7456" behindDoc="0" locked="0" layoutInCell="1" allowOverlap="1" wp14:anchorId="41915595" wp14:editId="7F8D19C1">
                                  <wp:simplePos x="0" y="0"/>
                                  <wp:positionH relativeFrom="column">
                                    <wp:posOffset>27940</wp:posOffset>
                                  </wp:positionH>
                                  <wp:positionV relativeFrom="paragraph">
                                    <wp:posOffset>86360</wp:posOffset>
                                  </wp:positionV>
                                  <wp:extent cx="1847850" cy="952500"/>
                                  <wp:effectExtent l="0" t="0" r="38100" b="95250"/>
                                  <wp:wrapNone/>
                                  <wp:docPr id="10" name="Connector: Curved 10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CnPr/>
                                        <wps:spPr>
                                          <a:xfrm>
                                            <a:off x="0" y="0"/>
                                            <a:ext cx="1847850" cy="952500"/>
                                          </a:xfrm>
                                          <a:prstGeom prst="curvedConnector3">
                                            <a:avLst>
                                              <a:gd name="adj1" fmla="val 20103"/>
                                            </a:avLst>
                                          </a:prstGeom>
                                          <a:ln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a:graphicData>
                                  </a:graphic>
                                </wp:anchor>
                              </w:drawing>
                            </mc:Choice>
                            <mc:Fallback>
                              <w:pict>
                                <v:shapetype w14:anchorId="5B4B8F50" id="_x0000_t38" coordsize="21600,21600" o:spt="38" o:oned="t" path="m,c@0,0@1,5400@1,10800@1,16200@2,21600,21600,21600e" filled="f">
                                  <v:formulas>
                                    <v:f eqn="mid #0 0"/>
                                    <v:f eqn="val #0"/>
                                    <v:f eqn="mid #0 21600"/>
                                  </v:formulas>
                                  <v:path arrowok="t" fillok="f" o:connecttype="none"/>
                                  <v:handles>
                                    <v:h position="#0,center"/>
                                  </v:handles>
                                  <o:lock v:ext="edit" shapetype="t"/>
                                </v:shapetype>
                                <v:shape id="Connector: Curved 10" o:spid="_x0000_s1026" type="#_x0000_t38" style="position:absolute;margin-left:2.2pt;margin-top:6.8pt;width:145.5pt;height: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" adj="4342" strokecolor="#4472c4 [3204]" strokeweight=".5pt">
                                  <v:stroke endarrow="block" joinstyle="miter"/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24B678CD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</w:tc>
            </w:tr>
            <w:tr w:rsidR="00552A83" w:rsidRPr="00723278" w14:paraId="4B1801A2" w14:textId="77777777" w:rsidTr="00C02404">
              <w:tc>
                <w:tcPr>
                  <w:tcW w:w="0" w:type="auto"/>
                  <w:vMerge/>
                </w:tcPr>
                <w:p w14:paraId="7DAF9334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0" w:type="auto"/>
                </w:tcPr>
                <w:p w14:paraId="53AF39E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32" behindDoc="0" locked="0" layoutInCell="1" allowOverlap="1" wp14:anchorId="6321FF24" wp14:editId="366B29CC">
                            <wp:simplePos x="0" y="0"/>
                            <wp:positionH relativeFrom="column">
                              <wp:posOffset>-132536</wp:posOffset>
                            </wp:positionH>
                            <wp:positionV relativeFrom="paragraph">
                              <wp:posOffset>264004</wp:posOffset>
                            </wp:positionV>
                            <wp:extent cx="957532" cy="976762"/>
                            <wp:effectExtent l="0" t="0" r="14605" b="33020"/>
                            <wp:wrapNone/>
                            <wp:docPr id="9" name="Connector: Curved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H="1">
                                      <a:off x="0" y="0"/>
                                      <a:ext cx="957532" cy="976762"/>
                                    </a:xfrm>
                                    <a:prstGeom prst="curvedConnector3">
                                      <a:avLst>
                                        <a:gd name="adj1" fmla="val 97368"/>
                                      </a:avLst>
                                    </a:prstGeom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B6C9C72" id="Connector: Curved 9" o:spid="_x0000_s1026" type="#_x0000_t38" style="position:absolute;margin-left:-10.45pt;margin-top:20.8pt;width:75.4pt;height:76.9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" adj="21031" strokecolor="#4472c4 [3204]" strokeweight=".5pt">
                            <v:stroke joinstyle="miter"/>
                          </v:shape>
                        </w:pict>
                      </mc:Fallback>
                    </mc:AlternateContent>
                  </w: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933"/>
                    <w:gridCol w:w="959"/>
                  </w:tblGrid>
                  <w:tr w:rsidR="00552A83" w:rsidRPr="00723278" w14:paraId="06CAF50D" w14:textId="77777777" w:rsidTr="00C02404">
                    <w:tc>
                      <w:tcPr>
                        <w:tcW w:w="2465" w:type="pct"/>
                      </w:tcPr>
                      <w:p w14:paraId="044C8705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eyA</w:t>
                        </w:r>
                        <w:proofErr w:type="spellEnd"/>
                      </w:p>
                    </w:tc>
                    <w:tc>
                      <w:tcPr>
                        <w:tcW w:w="2535" w:type="pct"/>
                      </w:tcPr>
                      <w:p w14:paraId="06E47E39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70528" behindDoc="0" locked="0" layoutInCell="1" allowOverlap="1" wp14:anchorId="58FB2362" wp14:editId="35894816">
                                  <wp:simplePos x="0" y="0"/>
                                  <wp:positionH relativeFrom="column">
                                    <wp:posOffset>106045</wp:posOffset>
                                  </wp:positionH>
                                  <wp:positionV relativeFrom="paragraph">
                                    <wp:posOffset>28575</wp:posOffset>
                                  </wp:positionV>
                                  <wp:extent cx="123825" cy="114300"/>
                                  <wp:effectExtent l="0" t="0" r="28575" b="19050"/>
                                  <wp:wrapNone/>
                                  <wp:docPr id="14" name="Oval 14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123825" cy="114300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154D405F" id="Oval 14" o:spid="_x0000_s1026" style="position:absolute;margin-left:8.35pt;margin-top:2.25pt;width:9.75pt;height: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" fillcolor="#4472c4 [3204]" strokecolor="#1f3763 [1604]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</w:p>
                    </w:tc>
                  </w:tr>
                </w:tbl>
                <w:p w14:paraId="3327AAD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7"/>
                  </w:tblGrid>
                  <w:tr w:rsidR="00552A83" w:rsidRPr="00723278" w14:paraId="2537B189" w14:textId="77777777" w:rsidTr="00C02404">
                    <w:tc>
                      <w:tcPr>
                        <w:tcW w:w="2498" w:type="pct"/>
                      </w:tcPr>
                      <w:p w14:paraId="13D2FADE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9504" behindDoc="0" locked="0" layoutInCell="1" allowOverlap="1" wp14:anchorId="6E9F3387" wp14:editId="0F034BD7">
                                  <wp:simplePos x="0" y="0"/>
                                  <wp:positionH relativeFrom="column">
                                    <wp:posOffset>-92147</wp:posOffset>
                                  </wp:positionH>
                                  <wp:positionV relativeFrom="paragraph">
                                    <wp:posOffset>56287</wp:posOffset>
                                  </wp:positionV>
                                  <wp:extent cx="907523" cy="1130061"/>
                                  <wp:effectExtent l="38100" t="0" r="26035" b="89535"/>
                                  <wp:wrapNone/>
                                  <wp:docPr id="13" name="Connector: Curved 13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CnPr/>
                                        <wps:spPr>
                                          <a:xfrm flipH="1">
                                            <a:off x="0" y="0"/>
                                            <a:ext cx="907523" cy="1130061"/>
                                          </a:xfrm>
                                          <a:prstGeom prst="curvedConnector3">
                                            <a:avLst/>
                                          </a:prstGeom>
                                          <a:ln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3F37F2C5" id="Connector: Curved 13" o:spid="_x0000_s1026" type="#_x0000_t38" style="position:absolute;margin-left:-7.25pt;margin-top:4.45pt;width:71.45pt;height:89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" adj="10800" strokecolor="#4472c4 [3204]" strokeweight=".5pt">
                                  <v:stroke endarrow="block" joinstyle="miter"/>
                                </v:shape>
                              </w:pict>
                            </mc:Fallback>
                          </mc:AlternateContent>
                        </w: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his</w:t>
                        </w:r>
                      </w:p>
                    </w:tc>
                    <w:tc>
                      <w:tcPr>
                        <w:tcW w:w="2502" w:type="pct"/>
                      </w:tcPr>
                      <w:p w14:paraId="1FEEBF90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</w:tc>
                  </w:tr>
                </w:tbl>
                <w:p w14:paraId="64A28D6A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55BEBA90" wp14:editId="1108118A">
                            <wp:simplePos x="0" y="0"/>
                            <wp:positionH relativeFrom="column">
                              <wp:posOffset>1067435</wp:posOffset>
                            </wp:positionH>
                            <wp:positionV relativeFrom="paragraph">
                              <wp:posOffset>113030</wp:posOffset>
                            </wp:positionV>
                            <wp:extent cx="647700" cy="1619250"/>
                            <wp:effectExtent l="0" t="38100" r="57150" b="19050"/>
                            <wp:wrapNone/>
                            <wp:docPr id="1" name="Connector: Curved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647700" cy="1619250"/>
                                    </a:xfrm>
                                    <a:prstGeom prst="curvedConnector3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199AF0DB" id="Connector: Curved 1" o:spid="_x0000_s1026" type="#_x0000_t38" style="position:absolute;margin-left:84.05pt;margin-top:8.9pt;width:51pt;height:127.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" adj="10800" strokecolor="#4472c4 [3204]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</w:tc>
            </w:tr>
          </w:tbl>
          <w:p w14:paraId="730393CB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30"/>
              <w:gridCol w:w="2516"/>
            </w:tblGrid>
            <w:tr w:rsidR="00723278" w:rsidRPr="00723278" w14:paraId="7CD74E82" w14:textId="77777777" w:rsidTr="00C02404">
              <w:tc>
                <w:tcPr>
                  <w:tcW w:w="2233" w:type="pct"/>
                  <w:vMerge w:val="restart"/>
                </w:tcPr>
                <w:p w14:paraId="6B49BAD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spacing w:before="24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dictionary_tests</w:t>
                  </w:r>
                  <w:proofErr w:type="spellEnd"/>
                </w:p>
              </w:tc>
              <w:tc>
                <w:tcPr>
                  <w:tcW w:w="2767" w:type="pct"/>
                </w:tcPr>
                <w:p w14:paraId="0690EFAC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1145"/>
                    <w:gridCol w:w="1145"/>
                  </w:tblGrid>
                  <w:tr w:rsidR="00552A83" w:rsidRPr="00723278" w14:paraId="269D215D" w14:textId="77777777" w:rsidTr="00C02404">
                    <w:tc>
                      <w:tcPr>
                        <w:tcW w:w="2499" w:type="pct"/>
                      </w:tcPr>
                      <w:p w14:paraId="014743D3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8480" behindDoc="0" locked="0" layoutInCell="1" allowOverlap="1" wp14:anchorId="7D958BD5" wp14:editId="6D226D20">
                                  <wp:simplePos x="0" y="0"/>
                                  <wp:positionH relativeFrom="column">
                                    <wp:posOffset>-17780</wp:posOffset>
                                  </wp:positionH>
                                  <wp:positionV relativeFrom="paragraph">
                                    <wp:posOffset>12065</wp:posOffset>
                                  </wp:positionV>
                                  <wp:extent cx="123825" cy="114300"/>
                                  <wp:effectExtent l="0" t="0" r="28575" b="19050"/>
                                  <wp:wrapNone/>
                                  <wp:docPr id="11" name="Oval 11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/>
                                        <wps:spPr>
                                          <a:xfrm>
                                            <a:off x="0" y="0"/>
                                            <a:ext cx="123825" cy="114300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oval w14:anchorId="12BB7C4E" id="Oval 11" o:spid="_x0000_s1026" style="position:absolute;margin-left:-1.4pt;margin-top:.95pt;width:9.75pt;height: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" fillcolor="#4472c4 [3204]" strokecolor="#1f3763 [1604]" strokeweight="1pt">
                                  <v:stroke joinstyle="miter"/>
                                </v:oval>
                              </w:pict>
                            </mc:Fallback>
                          </mc:AlternateContent>
                        </w: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temp</w:t>
                        </w:r>
                      </w:p>
                    </w:tc>
                    <w:tc>
                      <w:tcPr>
                        <w:tcW w:w="2501" w:type="pct"/>
                      </w:tcPr>
                      <w:p w14:paraId="26019AD2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8002</w:t>
                        </w:r>
                      </w:p>
                    </w:tc>
                  </w:tr>
                </w:tbl>
                <w:p w14:paraId="7515BF2A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485"/>
                    <w:gridCol w:w="1805"/>
                  </w:tblGrid>
                  <w:tr w:rsidR="00552A83" w:rsidRPr="00723278" w14:paraId="537A87DB" w14:textId="77777777" w:rsidTr="00C02404">
                    <w:tc>
                      <w:tcPr>
                        <w:tcW w:w="1059" w:type="pct"/>
                      </w:tcPr>
                      <w:p w14:paraId="5E53B6AA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l</w:t>
                        </w:r>
                      </w:p>
                    </w:tc>
                    <w:tc>
                      <w:tcPr>
                        <w:tcW w:w="3941" w:type="pct"/>
                      </w:tcPr>
                      <w:p w14:paraId="4C93787D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049"/>
                          <w:gridCol w:w="530"/>
                        </w:tblGrid>
                        <w:tr w:rsidR="00552A83" w:rsidRPr="00723278" w14:paraId="0255CE3F" w14:textId="77777777" w:rsidTr="00C02404">
                          <w:tc>
                            <w:tcPr>
                              <w:tcW w:w="3322" w:type="pct"/>
                            </w:tcPr>
                            <w:p w14:paraId="5082405B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size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1678" w:type="pct"/>
                              <w:vAlign w:val="center"/>
                            </w:tcPr>
                            <w:p w14:paraId="2FEBC0F2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3</w:t>
                              </w:r>
                            </w:p>
                          </w:tc>
                        </w:tr>
                      </w:tbl>
                      <w:p w14:paraId="30D6018F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076"/>
                          <w:gridCol w:w="503"/>
                        </w:tblGrid>
                        <w:tr w:rsidR="00552A83" w:rsidRPr="00723278" w14:paraId="6CAB532D" w14:textId="77777777" w:rsidTr="00C02404">
                          <w:tc>
                            <w:tcPr>
                              <w:tcW w:w="3406" w:type="pct"/>
                            </w:tcPr>
                            <w:p w14:paraId="1D06870C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cursor</w:t>
                              </w:r>
                            </w:p>
                          </w:tc>
                          <w:tc>
                            <w:tcPr>
                              <w:tcW w:w="1594" w:type="pct"/>
                            </w:tcPr>
                            <w:p w14:paraId="1E779567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0</w:t>
                              </w:r>
                            </w:p>
                          </w:tc>
                        </w:tr>
                      </w:tbl>
                      <w:p w14:paraId="03A2DF7C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095"/>
                          <w:gridCol w:w="484"/>
                        </w:tblGrid>
                        <w:tr w:rsidR="00552A83" w:rsidRPr="00723278" w14:paraId="4C5052B6" w14:textId="77777777" w:rsidTr="00C02404">
                          <w:tc>
                            <w:tcPr>
                              <w:tcW w:w="3468" w:type="pct"/>
                            </w:tcPr>
                            <w:p w14:paraId="1A644E86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head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1532" w:type="pct"/>
                            </w:tcPr>
                            <w:p w14:paraId="1525202E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</w:tbl>
                      <w:p w14:paraId="4081ED54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</w:tbl>
                <w:p w14:paraId="1EBABC5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</w:tc>
            </w:tr>
            <w:tr w:rsidR="00723278" w:rsidRPr="00723278" w14:paraId="7188B832" w14:textId="77777777" w:rsidTr="00C02404">
              <w:tc>
                <w:tcPr>
                  <w:tcW w:w="2233" w:type="pct"/>
                  <w:vMerge/>
                </w:tcPr>
                <w:p w14:paraId="6AEBBE5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2767" w:type="pct"/>
                </w:tcPr>
                <w:p w14:paraId="70F13B9C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No </w:t>
                  </w:r>
                  <w:proofErr w:type="spell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args</w:t>
                  </w:r>
                  <w:proofErr w:type="spellEnd"/>
                </w:p>
              </w:tc>
            </w:tr>
          </w:tbl>
          <w:p w14:paraId="250F3EFE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122"/>
              <w:gridCol w:w="3424"/>
            </w:tblGrid>
            <w:tr w:rsidR="00552A83" w:rsidRPr="00723278" w14:paraId="29046AA8" w14:textId="77777777" w:rsidTr="00C02404">
              <w:tc>
                <w:tcPr>
                  <w:tcW w:w="1234" w:type="pct"/>
                  <w:vMerge w:val="restart"/>
                </w:tcPr>
                <w:p w14:paraId="54F04E3E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p w14:paraId="21F694AA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main</w:t>
                  </w:r>
                </w:p>
              </w:tc>
              <w:tc>
                <w:tcPr>
                  <w:tcW w:w="3766" w:type="pct"/>
                </w:tcPr>
                <w:p w14:paraId="0BB20611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677"/>
                    <w:gridCol w:w="2521"/>
                  </w:tblGrid>
                  <w:tr w:rsidR="00552A83" w:rsidRPr="00723278" w14:paraId="2155E928" w14:textId="77777777" w:rsidTr="00C02404">
                    <w:tc>
                      <w:tcPr>
                        <w:tcW w:w="1059" w:type="pct"/>
                      </w:tcPr>
                      <w:p w14:paraId="479F7884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dl</w:t>
                        </w:r>
                      </w:p>
                    </w:tc>
                    <w:tc>
                      <w:tcPr>
                        <w:tcW w:w="3941" w:type="pct"/>
                      </w:tcPr>
                      <w:p w14:paraId="4BDF3E96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525"/>
                          <w:gridCol w:w="770"/>
                        </w:tblGrid>
                        <w:tr w:rsidR="00552A83" w:rsidRPr="00723278" w14:paraId="3015018B" w14:textId="77777777" w:rsidTr="00C02404">
                          <w:tc>
                            <w:tcPr>
                              <w:tcW w:w="3322" w:type="pct"/>
                            </w:tcPr>
                            <w:p w14:paraId="4E70EA24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size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1678" w:type="pct"/>
                              <w:vAlign w:val="center"/>
                            </w:tcPr>
                            <w:p w14:paraId="5CD34543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?</w:t>
                              </w:r>
                            </w:p>
                          </w:tc>
                        </w:tr>
                      </w:tbl>
                      <w:p w14:paraId="30E9020C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563"/>
                          <w:gridCol w:w="732"/>
                        </w:tblGrid>
                        <w:tr w:rsidR="00552A83" w:rsidRPr="00723278" w14:paraId="2280CB37" w14:textId="77777777" w:rsidTr="00C02404">
                          <w:tc>
                            <w:tcPr>
                              <w:tcW w:w="3406" w:type="pct"/>
                            </w:tcPr>
                            <w:p w14:paraId="760043F3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cursor</w:t>
                              </w:r>
                            </w:p>
                          </w:tc>
                          <w:tc>
                            <w:tcPr>
                              <w:tcW w:w="1594" w:type="pct"/>
                            </w:tcPr>
                            <w:p w14:paraId="033BA6F6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?</w:t>
                              </w:r>
                            </w:p>
                          </w:tc>
                        </w:tr>
                      </w:tbl>
                      <w:p w14:paraId="4200B807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5000" w:type="pct"/>
                          <w:tblLook w:val="04A0" w:firstRow="1" w:lastRow="0" w:firstColumn="1" w:lastColumn="0" w:noHBand="0" w:noVBand="1"/>
                        </w:tblPr>
                        <w:tblGrid>
                          <w:gridCol w:w="1592"/>
                          <w:gridCol w:w="703"/>
                        </w:tblGrid>
                        <w:tr w:rsidR="00552A83" w:rsidRPr="00723278" w14:paraId="2207B6CD" w14:textId="77777777" w:rsidTr="00C02404">
                          <w:tc>
                            <w:tcPr>
                              <w:tcW w:w="3468" w:type="pct"/>
                            </w:tcPr>
                            <w:p w14:paraId="30A0B41E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head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1532" w:type="pct"/>
                            </w:tcPr>
                            <w:p w14:paraId="202AB8FE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?</w:t>
                              </w:r>
                            </w:p>
                          </w:tc>
                        </w:tr>
                      </w:tbl>
                      <w:p w14:paraId="1CFC97BD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</w:tbl>
                <w:p w14:paraId="77DE5F8C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</w:tc>
            </w:tr>
            <w:tr w:rsidR="00552A83" w:rsidRPr="00723278" w14:paraId="76BB0D65" w14:textId="77777777" w:rsidTr="00C02404">
              <w:tc>
                <w:tcPr>
                  <w:tcW w:w="1234" w:type="pct"/>
                  <w:vMerge/>
                </w:tcPr>
                <w:p w14:paraId="297C7EFB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3766" w:type="pct"/>
                </w:tcPr>
                <w:p w14:paraId="282035C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No </w:t>
                  </w:r>
                  <w:proofErr w:type="spell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args</w:t>
                  </w:r>
                  <w:proofErr w:type="spellEnd"/>
                </w:p>
              </w:tc>
            </w:tr>
          </w:tbl>
          <w:p w14:paraId="00FDC532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327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0" w:type="auto"/>
          </w:tcPr>
          <w:p w14:paraId="2282B90D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p w14:paraId="0C01EFCF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23278">
              <w:rPr>
                <w:rFonts w:ascii="Times New Roman" w:hAnsi="Times New Roman" w:cs="Times New Roman"/>
                <w:b/>
                <w:bCs/>
              </w:rPr>
              <w:t>Heap</w:t>
            </w:r>
          </w:p>
          <w:p w14:paraId="41598D23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2"/>
              <w:gridCol w:w="424"/>
              <w:gridCol w:w="424"/>
              <w:gridCol w:w="485"/>
              <w:gridCol w:w="461"/>
              <w:gridCol w:w="461"/>
              <w:gridCol w:w="436"/>
            </w:tblGrid>
            <w:tr w:rsidR="00552A83" w:rsidRPr="00723278" w14:paraId="34E3B535" w14:textId="77777777" w:rsidTr="00C02404">
              <w:tc>
                <w:tcPr>
                  <w:tcW w:w="0" w:type="auto"/>
                </w:tcPr>
                <w:p w14:paraId="23884B00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5CC1637A" wp14:editId="02122D18">
                            <wp:simplePos x="0" y="0"/>
                            <wp:positionH relativeFrom="column">
                              <wp:posOffset>-12701</wp:posOffset>
                            </wp:positionH>
                            <wp:positionV relativeFrom="paragraph">
                              <wp:posOffset>110489</wp:posOffset>
                            </wp:positionV>
                            <wp:extent cx="838200" cy="1628775"/>
                            <wp:effectExtent l="285750" t="38100" r="19050" b="28575"/>
                            <wp:wrapNone/>
                            <wp:docPr id="5" name="Connector: Curved 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H="1" flipV="1">
                                      <a:off x="0" y="0"/>
                                      <a:ext cx="838200" cy="1628775"/>
                                    </a:xfrm>
                                    <a:prstGeom prst="curvedConnector3">
                                      <a:avLst>
                                        <a:gd name="adj1" fmla="val 132796"/>
                                      </a:avLst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DB1DA2F" id="Connector: Curved 5" o:spid="_x0000_s1026" type="#_x0000_t38" style="position:absolute;margin-left:-1pt;margin-top:8.7pt;width:66pt;height:128.2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" adj="28684" strokecolor="#4472c4 [3204]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D’</w:t>
                  </w:r>
                </w:p>
              </w:tc>
              <w:tc>
                <w:tcPr>
                  <w:tcW w:w="0" w:type="auto"/>
                </w:tcPr>
                <w:p w14:paraId="3EB20189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</w:t>
                  </w:r>
                  <w:proofErr w:type="spell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i</w:t>
                  </w:r>
                  <w:proofErr w:type="spellEnd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’</w:t>
                  </w:r>
                </w:p>
              </w:tc>
              <w:tc>
                <w:tcPr>
                  <w:tcW w:w="0" w:type="auto"/>
                </w:tcPr>
                <w:p w14:paraId="4DF1C9F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l’</w:t>
                  </w:r>
                </w:p>
              </w:tc>
              <w:tc>
                <w:tcPr>
                  <w:tcW w:w="0" w:type="auto"/>
                </w:tcPr>
                <w:p w14:paraId="4FDF24A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b’</w:t>
                  </w:r>
                </w:p>
              </w:tc>
              <w:tc>
                <w:tcPr>
                  <w:tcW w:w="0" w:type="auto"/>
                </w:tcPr>
                <w:p w14:paraId="3E8F40BD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e’</w:t>
                  </w:r>
                </w:p>
              </w:tc>
              <w:tc>
                <w:tcPr>
                  <w:tcW w:w="0" w:type="auto"/>
                </w:tcPr>
                <w:p w14:paraId="18B37378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r’</w:t>
                  </w:r>
                </w:p>
              </w:tc>
              <w:tc>
                <w:tcPr>
                  <w:tcW w:w="0" w:type="auto"/>
                </w:tcPr>
                <w:p w14:paraId="37619025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t’</w:t>
                  </w:r>
                </w:p>
              </w:tc>
            </w:tr>
          </w:tbl>
          <w:p w14:paraId="1EAB7CF6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2"/>
              <w:gridCol w:w="424"/>
              <w:gridCol w:w="424"/>
              <w:gridCol w:w="461"/>
              <w:gridCol w:w="461"/>
            </w:tblGrid>
            <w:tr w:rsidR="00552A83" w:rsidRPr="00723278" w14:paraId="56827742" w14:textId="77777777" w:rsidTr="00C02404">
              <w:tc>
                <w:tcPr>
                  <w:tcW w:w="0" w:type="auto"/>
                </w:tcPr>
                <w:p w14:paraId="33E5A084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0E58A92B" wp14:editId="7A5E99FB">
                            <wp:simplePos x="0" y="0"/>
                            <wp:positionH relativeFrom="column">
                              <wp:posOffset>200338</wp:posOffset>
                            </wp:positionH>
                            <wp:positionV relativeFrom="paragraph">
                              <wp:posOffset>92031</wp:posOffset>
                            </wp:positionV>
                            <wp:extent cx="1893212" cy="1371600"/>
                            <wp:effectExtent l="19050" t="76200" r="12065" b="19050"/>
                            <wp:wrapNone/>
                            <wp:docPr id="6" name="Connector: Curved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H="1" flipV="1">
                                      <a:off x="0" y="0"/>
                                      <a:ext cx="1893212" cy="1371600"/>
                                    </a:xfrm>
                                    <a:prstGeom prst="curvedConnector3">
                                      <a:avLst>
                                        <a:gd name="adj1" fmla="val 1131"/>
                                      </a:avLst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</wp:anchor>
                        </w:drawing>
                      </mc:Choice>
                      <mc:Fallback>
                        <w:pict>
                          <v:shape w14:anchorId="07A903D4" id="Connector: Curved 6" o:spid="_x0000_s1026" type="#_x0000_t38" style="position:absolute;margin-left:15.75pt;margin-top:7.25pt;width:149.05pt;height:108pt;flip:x y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" adj="244" strokecolor="#4472c4 [3204]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A’</w:t>
                  </w:r>
                </w:p>
              </w:tc>
              <w:tc>
                <w:tcPr>
                  <w:tcW w:w="0" w:type="auto"/>
                </w:tcPr>
                <w:p w14:paraId="0B4BB5C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l’</w:t>
                  </w:r>
                </w:p>
              </w:tc>
              <w:tc>
                <w:tcPr>
                  <w:tcW w:w="0" w:type="auto"/>
                </w:tcPr>
                <w:p w14:paraId="728A6F1B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</w:t>
                  </w:r>
                  <w:proofErr w:type="spellStart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i</w:t>
                  </w:r>
                  <w:proofErr w:type="spellEnd"/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’</w:t>
                  </w:r>
                </w:p>
              </w:tc>
              <w:tc>
                <w:tcPr>
                  <w:tcW w:w="0" w:type="auto"/>
                </w:tcPr>
                <w:p w14:paraId="43D565C1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c’</w:t>
                  </w:r>
                </w:p>
              </w:tc>
              <w:tc>
                <w:tcPr>
                  <w:tcW w:w="0" w:type="auto"/>
                </w:tcPr>
                <w:p w14:paraId="6CAD7C32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e’</w:t>
                  </w:r>
                </w:p>
              </w:tc>
            </w:tr>
          </w:tbl>
          <w:p w14:paraId="66260ACC" w14:textId="77777777" w:rsidR="00552A83" w:rsidRPr="00723278" w:rsidRDefault="00552A83" w:rsidP="00C024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83"/>
              <w:gridCol w:w="473"/>
              <w:gridCol w:w="424"/>
              <w:gridCol w:w="424"/>
              <w:gridCol w:w="473"/>
            </w:tblGrid>
            <w:tr w:rsidR="00552A83" w:rsidRPr="00723278" w14:paraId="33BE2999" w14:textId="77777777" w:rsidTr="00C02404">
              <w:tc>
                <w:tcPr>
                  <w:tcW w:w="0" w:type="auto"/>
                </w:tcPr>
                <w:p w14:paraId="5C791C8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1A462E58" wp14:editId="116C98B3">
                            <wp:simplePos x="0" y="0"/>
                            <wp:positionH relativeFrom="column">
                              <wp:posOffset>259186</wp:posOffset>
                            </wp:positionH>
                            <wp:positionV relativeFrom="paragraph">
                              <wp:posOffset>98280</wp:posOffset>
                            </wp:positionV>
                            <wp:extent cx="3053564" cy="1032473"/>
                            <wp:effectExtent l="19050" t="76200" r="13970" b="34925"/>
                            <wp:wrapNone/>
                            <wp:docPr id="7" name="Connector: Curved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H="1" flipV="1">
                                      <a:off x="0" y="0"/>
                                      <a:ext cx="3053564" cy="1032473"/>
                                    </a:xfrm>
                                    <a:prstGeom prst="curvedConnector3">
                                      <a:avLst>
                                        <a:gd name="adj1" fmla="val 430"/>
                                      </a:avLst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8183A6D" id="Connector: Curved 7" o:spid="_x0000_s1026" type="#_x0000_t38" style="position:absolute;margin-left:20.4pt;margin-top:7.75pt;width:240.45pt;height:81.3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" adj="93" strokecolor="#4472c4 [3204]" strokeweight=".5pt">
                            <v:stroke endarrow="block" joinstyle="miter"/>
                          </v:shape>
                        </w:pict>
                      </mc:Fallback>
                    </mc:AlternateContent>
                  </w: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W’</w:t>
                  </w:r>
                </w:p>
              </w:tc>
              <w:tc>
                <w:tcPr>
                  <w:tcW w:w="0" w:type="auto"/>
                </w:tcPr>
                <w:p w14:paraId="2D497BBB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a’</w:t>
                  </w:r>
                </w:p>
              </w:tc>
              <w:tc>
                <w:tcPr>
                  <w:tcW w:w="0" w:type="auto"/>
                </w:tcPr>
                <w:p w14:paraId="771C9058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l’</w:t>
                  </w:r>
                </w:p>
              </w:tc>
              <w:tc>
                <w:tcPr>
                  <w:tcW w:w="0" w:type="auto"/>
                </w:tcPr>
                <w:p w14:paraId="1DDA70E3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l’</w:t>
                  </w:r>
                </w:p>
              </w:tc>
              <w:tc>
                <w:tcPr>
                  <w:tcW w:w="0" w:type="auto"/>
                </w:tcPr>
                <w:p w14:paraId="6029841D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‘y’</w:t>
                  </w:r>
                </w:p>
              </w:tc>
            </w:tr>
          </w:tbl>
          <w:p w14:paraId="214E9CFD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44" w:type="dxa"/>
                <w:right w:w="144" w:type="dxa"/>
              </w:tblCellMar>
              <w:tblLook w:val="04A0" w:firstRow="1" w:lastRow="0" w:firstColumn="1" w:lastColumn="0" w:noHBand="0" w:noVBand="1"/>
            </w:tblPr>
            <w:tblGrid>
              <w:gridCol w:w="1934"/>
              <w:gridCol w:w="1934"/>
              <w:gridCol w:w="1934"/>
            </w:tblGrid>
            <w:tr w:rsidR="00552A83" w:rsidRPr="00723278" w14:paraId="2548962B" w14:textId="77777777" w:rsidTr="00C02404">
              <w:tc>
                <w:tcPr>
                  <w:tcW w:w="1934" w:type="dxa"/>
                </w:tcPr>
                <w:p w14:paraId="5FE9578C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636"/>
                  </w:tblGrid>
                  <w:tr w:rsidR="00552A83" w:rsidRPr="00723278" w14:paraId="1BCC5013" w14:textId="77777777" w:rsidTr="00C02404">
                    <w:trPr>
                      <w:trHeight w:val="1700"/>
                    </w:trPr>
                    <w:tc>
                      <w:tcPr>
                        <w:tcW w:w="0" w:type="auto"/>
                      </w:tcPr>
                      <w:p w14:paraId="15D07432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0288" behindDoc="0" locked="0" layoutInCell="1" allowOverlap="1" wp14:anchorId="0E2ABD62" wp14:editId="18B00E7A">
                                  <wp:simplePos x="0" y="0"/>
                                  <wp:positionH relativeFrom="column">
                                    <wp:posOffset>591185</wp:posOffset>
                                  </wp:positionH>
                                  <wp:positionV relativeFrom="paragraph">
                                    <wp:posOffset>119380</wp:posOffset>
                                  </wp:positionV>
                                  <wp:extent cx="619125" cy="1619250"/>
                                  <wp:effectExtent l="0" t="38100" r="47625" b="19050"/>
                                  <wp:wrapNone/>
                                  <wp:docPr id="2" name="Connector: Curved 2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CnPr/>
                                        <wps:spPr>
                                          <a:xfrm flipV="1">
                                            <a:off x="0" y="0"/>
                                            <a:ext cx="619125" cy="1619250"/>
                                          </a:xfrm>
                                          <a:prstGeom prst="curvedConnector3">
                                            <a:avLst>
                                              <a:gd name="adj1" fmla="val 62308"/>
                                            </a:avLst>
                                          </a:prstGeom>
                                          <a:ln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a:graphicData>
                                  </a:graphic>
                                </wp:anchor>
                              </w:drawing>
                            </mc:Choice>
                            <mc:Fallback>
                              <w:pict>
                                <v:shape w14:anchorId="6C37609C" id="Connector: Curved 2" o:spid="_x0000_s1026" type="#_x0000_t38" style="position:absolute;margin-left:46.55pt;margin-top:9.4pt;width:48.75pt;height:127.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" adj="13459" strokecolor="#4472c4 [3204]" strokeweight=".5pt">
                                  <v:stroke endarrow="block" joinstyle="miter"/>
                                </v:shape>
                              </w:pict>
                            </mc:Fallback>
                          </mc:AlternateConten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385"/>
                        </w:tblGrid>
                        <w:tr w:rsidR="00552A83" w:rsidRPr="00723278" w14:paraId="070138DC" w14:textId="77777777" w:rsidTr="00C02404">
                          <w:trPr>
                            <w:trHeight w:val="70"/>
                          </w:trPr>
                          <w:tc>
                            <w:tcPr>
                              <w:tcW w:w="0" w:type="auto"/>
                            </w:tcPr>
                            <w:p w14:paraId="79066FF0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atumM</w:t>
                              </w:r>
                              <w:proofErr w:type="spellEnd"/>
                            </w:p>
                          </w:tc>
                        </w:tr>
                        <w:tr w:rsidR="00552A83" w:rsidRPr="00723278" w14:paraId="672BCAFD" w14:textId="77777777" w:rsidTr="00C02404">
                          <w:trPr>
                            <w:trHeight w:val="652"/>
                          </w:trPr>
                          <w:tc>
                            <w:tcPr>
                              <w:tcW w:w="0" w:type="auto"/>
                            </w:tcPr>
                            <w:p w14:paraId="54EF0E56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37"/>
                                <w:gridCol w:w="222"/>
                              </w:tblGrid>
                              <w:tr w:rsidR="00552A83" w:rsidRPr="00723278" w14:paraId="3017BA46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7205DED8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proofErr w:type="spellStart"/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charsM</w:t>
                                    </w:r>
                                    <w:proofErr w:type="spellEnd"/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6642E9FF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951D2B8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03"/>
                                <w:gridCol w:w="326"/>
                              </w:tblGrid>
                              <w:tr w:rsidR="00552A83" w:rsidRPr="00723278" w14:paraId="722964EA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730D94AA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length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6B0D23F5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7</w:t>
                                    </w:r>
                                  </w:p>
                                </w:tc>
                              </w:tr>
                            </w:tbl>
                            <w:p w14:paraId="3911490A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16173B42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754"/>
                          <w:gridCol w:w="656"/>
                        </w:tblGrid>
                        <w:tr w:rsidR="00552A83" w:rsidRPr="00723278" w14:paraId="29ECE28C" w14:textId="77777777" w:rsidTr="00C02404">
                          <w:tc>
                            <w:tcPr>
                              <w:tcW w:w="0" w:type="auto"/>
                            </w:tcPr>
                            <w:p w14:paraId="1449034F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ey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5010A73E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8001</w:t>
                              </w:r>
                            </w:p>
                          </w:tc>
                        </w:tr>
                      </w:tbl>
                      <w:p w14:paraId="7FBBD359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827"/>
                          <w:gridCol w:w="222"/>
                        </w:tblGrid>
                        <w:tr w:rsidR="00552A83" w:rsidRPr="00723278" w14:paraId="151242F6" w14:textId="77777777" w:rsidTr="00C02404">
                          <w:tc>
                            <w:tcPr>
                              <w:tcW w:w="0" w:type="auto"/>
                            </w:tcPr>
                            <w:p w14:paraId="63A7E9E7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noProof/>
                                </w:rPr>
                                <mc:AlternateContent>
                                  <mc:Choice Requires="wps">
                                    <w:drawing>
                                      <wp:anchor distT="0" distB="0" distL="114300" distR="114300" simplePos="0" relativeHeight="251662336" behindDoc="0" locked="0" layoutInCell="1" allowOverlap="1" wp14:anchorId="352828CD" wp14:editId="60B20914">
                                        <wp:simplePos x="0" y="0"/>
                                        <wp:positionH relativeFrom="column">
                                          <wp:posOffset>271780</wp:posOffset>
                                        </wp:positionH>
                                        <wp:positionV relativeFrom="paragraph">
                                          <wp:posOffset>68580</wp:posOffset>
                                        </wp:positionV>
                                        <wp:extent cx="2724150" cy="657225"/>
                                        <wp:effectExtent l="38100" t="0" r="266700" b="85725"/>
                                        <wp:wrapNone/>
                                        <wp:docPr id="4" name="Connector: Curved 4"/>
                                        <wp:cNvGraphicFramePr/>
                                        <a:graphic xmlns:a="http://schemas.openxmlformats.org/drawingml/2006/main">
                                          <a:graphicData uri="http://schemas.microsoft.com/office/word/2010/wordprocessingShape">
                                            <wps:wsp>
                                              <wps:cNvCnPr/>
                                              <wps:spPr>
                                                <a:xfrm flipH="1">
                                                  <a:off x="0" y="0"/>
                                                  <a:ext cx="2724150" cy="657225"/>
                                                </a:xfrm>
                                                <a:prstGeom prst="curvedConnector3">
                                                  <a:avLst>
                                                    <a:gd name="adj1" fmla="val -9091"/>
                                                  </a:avLst>
                                                </a:prstGeom>
                                                <a:ln>
                                                  <a:tailEnd type="triangle"/>
                                                </a:ln>
                                              </wps:spPr>
                                              <wps:style>
                                                <a:lnRef idx="1">
                                                  <a:schemeClr val="accent1"/>
                                                </a:lnRef>
                                                <a:fillRef idx="0">
                                                  <a:schemeClr val="accent1"/>
                                                </a:fillRef>
                                                <a:effectRef idx="0">
                                                  <a:schemeClr val="accent1"/>
                                                </a:effectRef>
                                                <a:fontRef idx="minor">
                                                  <a:schemeClr val="tx1"/>
                                                </a:fontRef>
                                              </wps:style>
                                              <wps:bodyPr/>
                                            </wps:wsp>
                                          </a:graphicData>
                                        </a:graphic>
                                      </wp:anchor>
                                    </w:drawing>
                                  </mc:Choice>
                                  <mc:Fallback>
                                    <w:pict>
                                      <v:shape w14:anchorId="59E5B193" id="Connector: Curved 4" o:spid="_x0000_s1026" type="#_x0000_t38" style="position:absolute;margin-left:21.4pt;margin-top:5.4pt;width:214.5pt;height:51.7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" adj="-1964" strokecolor="#4472c4 [3204]" strokeweight=".5pt">
                                        <v:stroke endarrow="block" joinstyle="miter"/>
                                      </v:shape>
                                    </w:pict>
                                  </mc:Fallback>
                                </mc:AlternateContent>
                              </w: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next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3BC52466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</w:tbl>
                      <w:p w14:paraId="789F8C0A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</w:tbl>
                <w:p w14:paraId="0828A6D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1934" w:type="dxa"/>
                </w:tcPr>
                <w:p w14:paraId="1A9674C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636"/>
                  </w:tblGrid>
                  <w:tr w:rsidR="00552A83" w:rsidRPr="00723278" w14:paraId="4BF55B2D" w14:textId="77777777" w:rsidTr="00C02404">
                    <w:tc>
                      <w:tcPr>
                        <w:tcW w:w="0" w:type="auto"/>
                      </w:tcPr>
                      <w:p w14:paraId="190BDABB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  <w:noProof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661312" behindDoc="0" locked="0" layoutInCell="1" allowOverlap="1" wp14:anchorId="29131E7B" wp14:editId="5D8522D5">
                                  <wp:simplePos x="0" y="0"/>
                                  <wp:positionH relativeFrom="column">
                                    <wp:posOffset>601345</wp:posOffset>
                                  </wp:positionH>
                                  <wp:positionV relativeFrom="paragraph">
                                    <wp:posOffset>119380</wp:posOffset>
                                  </wp:positionV>
                                  <wp:extent cx="619125" cy="1619250"/>
                                  <wp:effectExtent l="0" t="38100" r="47625" b="19050"/>
                                  <wp:wrapNone/>
                                  <wp:docPr id="3" name="Connector: Curved 3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CnPr/>
                                        <wps:spPr>
                                          <a:xfrm flipV="1">
                                            <a:off x="0" y="0"/>
                                            <a:ext cx="619125" cy="1619250"/>
                                          </a:xfrm>
                                          <a:prstGeom prst="curvedConnector3">
                                            <a:avLst/>
                                          </a:prstGeom>
                                          <a:ln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a:graphicData>
                                  </a:graphic>
                                </wp:anchor>
                              </w:drawing>
                            </mc:Choice>
                            <mc:Fallback>
                              <w:pict>
                                <v:shape w14:anchorId="7DC635FD" id="Connector: Curved 3" o:spid="_x0000_s1026" type="#_x0000_t38" style="position:absolute;margin-left:47.35pt;margin-top:9.4pt;width:48.75pt;height:127.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" adj="10800" strokecolor="#4472c4 [3204]" strokeweight=".5pt">
                                  <v:stroke endarrow="block" joinstyle="miter"/>
                                </v:shape>
                              </w:pict>
                            </mc:Fallback>
                          </mc:AlternateConten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385"/>
                        </w:tblGrid>
                        <w:tr w:rsidR="00552A83" w:rsidRPr="00723278" w14:paraId="14FCC88D" w14:textId="77777777" w:rsidTr="00C02404">
                          <w:trPr>
                            <w:trHeight w:val="70"/>
                          </w:trPr>
                          <w:tc>
                            <w:tcPr>
                              <w:tcW w:w="0" w:type="auto"/>
                            </w:tcPr>
                            <w:p w14:paraId="76D2EDE1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atumM</w:t>
                              </w:r>
                              <w:proofErr w:type="spellEnd"/>
                            </w:p>
                          </w:tc>
                        </w:tr>
                        <w:tr w:rsidR="00552A83" w:rsidRPr="00723278" w14:paraId="46269C79" w14:textId="77777777" w:rsidTr="00C02404">
                          <w:trPr>
                            <w:trHeight w:val="652"/>
                          </w:trPr>
                          <w:tc>
                            <w:tcPr>
                              <w:tcW w:w="0" w:type="auto"/>
                            </w:tcPr>
                            <w:p w14:paraId="40A68DC8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37"/>
                                <w:gridCol w:w="222"/>
                              </w:tblGrid>
                              <w:tr w:rsidR="00552A83" w:rsidRPr="00723278" w14:paraId="4659F154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509A1336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proofErr w:type="spellStart"/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charsM</w:t>
                                    </w:r>
                                    <w:proofErr w:type="spellEnd"/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41DFEB7D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038BF1F8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03"/>
                                <w:gridCol w:w="326"/>
                              </w:tblGrid>
                              <w:tr w:rsidR="00552A83" w:rsidRPr="00723278" w14:paraId="6689A78E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2ACE7164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length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4CE0C8F1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</w:tbl>
                            <w:p w14:paraId="49EDE2E7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524D9EA7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754"/>
                          <w:gridCol w:w="656"/>
                        </w:tblGrid>
                        <w:tr w:rsidR="00552A83" w:rsidRPr="00723278" w14:paraId="678EA9D8" w14:textId="77777777" w:rsidTr="00C02404">
                          <w:tc>
                            <w:tcPr>
                              <w:tcW w:w="0" w:type="auto"/>
                            </w:tcPr>
                            <w:p w14:paraId="06CC5E90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ey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69547162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8002</w:t>
                              </w:r>
                            </w:p>
                          </w:tc>
                        </w:tr>
                      </w:tbl>
                      <w:p w14:paraId="6716BD3A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827"/>
                          <w:gridCol w:w="222"/>
                        </w:tblGrid>
                        <w:tr w:rsidR="00552A83" w:rsidRPr="00723278" w14:paraId="5D9E7C98" w14:textId="77777777" w:rsidTr="00C02404">
                          <w:tc>
                            <w:tcPr>
                              <w:tcW w:w="0" w:type="auto"/>
                            </w:tcPr>
                            <w:p w14:paraId="6E663A47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next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62D69852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</w:tbl>
                      <w:p w14:paraId="241EC842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</w:tbl>
                <w:p w14:paraId="1EB7A6F7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  <w:tc>
                <w:tcPr>
                  <w:tcW w:w="1934" w:type="dxa"/>
                </w:tcPr>
                <w:p w14:paraId="068D0E80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1636"/>
                  </w:tblGrid>
                  <w:tr w:rsidR="00552A83" w:rsidRPr="00723278" w14:paraId="33076D14" w14:textId="77777777" w:rsidTr="00C02404">
                    <w:tc>
                      <w:tcPr>
                        <w:tcW w:w="0" w:type="auto"/>
                      </w:tcPr>
                      <w:p w14:paraId="6C7203E3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1385"/>
                        </w:tblGrid>
                        <w:tr w:rsidR="00552A83" w:rsidRPr="00723278" w14:paraId="02A596DB" w14:textId="77777777" w:rsidTr="00C02404">
                          <w:trPr>
                            <w:trHeight w:val="70"/>
                          </w:trPr>
                          <w:tc>
                            <w:tcPr>
                              <w:tcW w:w="0" w:type="auto"/>
                            </w:tcPr>
                            <w:p w14:paraId="6D0C0EED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datumM</w:t>
                              </w:r>
                              <w:proofErr w:type="spellEnd"/>
                            </w:p>
                          </w:tc>
                        </w:tr>
                        <w:tr w:rsidR="00552A83" w:rsidRPr="00723278" w14:paraId="5F565950" w14:textId="77777777" w:rsidTr="00C02404">
                          <w:trPr>
                            <w:trHeight w:val="652"/>
                          </w:trPr>
                          <w:tc>
                            <w:tcPr>
                              <w:tcW w:w="0" w:type="auto"/>
                            </w:tcPr>
                            <w:p w14:paraId="259913AC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37"/>
                                <w:gridCol w:w="222"/>
                              </w:tblGrid>
                              <w:tr w:rsidR="00552A83" w:rsidRPr="00723278" w14:paraId="6894583C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7C94653B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proofErr w:type="spellStart"/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charsM</w:t>
                                    </w:r>
                                    <w:proofErr w:type="spellEnd"/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63FC7EAB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</w:p>
                                </w:tc>
                              </w:tr>
                            </w:tbl>
                            <w:p w14:paraId="1E09E824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803"/>
                                <w:gridCol w:w="326"/>
                              </w:tblGrid>
                              <w:tr w:rsidR="00552A83" w:rsidRPr="00723278" w14:paraId="14691417" w14:textId="77777777" w:rsidTr="00C02404">
                                <w:tc>
                                  <w:tcPr>
                                    <w:tcW w:w="0" w:type="auto"/>
                                  </w:tcPr>
                                  <w:p w14:paraId="7D1B6798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length</w:t>
                                    </w:r>
                                  </w:p>
                                </w:tc>
                                <w:tc>
                                  <w:tcPr>
                                    <w:tcW w:w="0" w:type="auto"/>
                                  </w:tcPr>
                                  <w:p w14:paraId="1F622D1A" w14:textId="77777777" w:rsidR="00552A83" w:rsidRPr="00723278" w:rsidRDefault="00552A83" w:rsidP="00C02404">
                                    <w:pPr>
                                      <w:autoSpaceDE w:val="0"/>
                                      <w:autoSpaceDN w:val="0"/>
                                      <w:adjustRightInd w:val="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</w:pPr>
                                    <w:r w:rsidRPr="0072327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</w:rPr>
                                      <w:t>5</w:t>
                                    </w:r>
                                  </w:p>
                                </w:tc>
                              </w:tr>
                            </w:tbl>
                            <w:p w14:paraId="1E348170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 xml:space="preserve"> </w:t>
                              </w:r>
                            </w:p>
                          </w:tc>
                        </w:tr>
                      </w:tbl>
                      <w:p w14:paraId="0EAD31AD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754"/>
                          <w:gridCol w:w="656"/>
                        </w:tblGrid>
                        <w:tr w:rsidR="00552A83" w:rsidRPr="00723278" w14:paraId="6B34AEB9" w14:textId="77777777" w:rsidTr="00C02404">
                          <w:tc>
                            <w:tcPr>
                              <w:tcW w:w="0" w:type="auto"/>
                            </w:tcPr>
                            <w:p w14:paraId="255764A2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key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24BC69D4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8003</w:t>
                              </w:r>
                            </w:p>
                          </w:tc>
                        </w:tr>
                      </w:tbl>
                      <w:p w14:paraId="5F1FDEB3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  <w:tbl>
                        <w:tblPr>
                          <w:tblStyle w:val="TableGrid"/>
                          <w:tblW w:w="0" w:type="auto"/>
                          <w:tblLook w:val="04A0" w:firstRow="1" w:lastRow="0" w:firstColumn="1" w:lastColumn="0" w:noHBand="0" w:noVBand="1"/>
                        </w:tblPr>
                        <w:tblGrid>
                          <w:gridCol w:w="827"/>
                          <w:gridCol w:w="222"/>
                        </w:tblGrid>
                        <w:tr w:rsidR="00552A83" w:rsidRPr="00723278" w14:paraId="04E81370" w14:textId="77777777" w:rsidTr="00C02404">
                          <w:tc>
                            <w:tcPr>
                              <w:tcW w:w="0" w:type="auto"/>
                            </w:tcPr>
                            <w:p w14:paraId="64AF5DA7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  <w:proofErr w:type="spellStart"/>
                              <w:r w:rsidRPr="00723278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  <w:t>nextM</w:t>
                              </w:r>
                              <w:proofErr w:type="spellEnd"/>
                            </w:p>
                          </w:tc>
                          <w:tc>
                            <w:tcPr>
                              <w:tcW w:w="0" w:type="auto"/>
                            </w:tcPr>
                            <w:p w14:paraId="36A8CDB3" w14:textId="77777777" w:rsidR="00552A83" w:rsidRPr="00723278" w:rsidRDefault="00552A83" w:rsidP="00C02404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</w:rPr>
                              </w:pPr>
                            </w:p>
                          </w:tc>
                        </w:tr>
                      </w:tbl>
                      <w:p w14:paraId="563E6722" w14:textId="77777777" w:rsidR="00552A83" w:rsidRPr="00723278" w:rsidRDefault="00552A83" w:rsidP="00C02404">
                        <w:pPr>
                          <w:autoSpaceDE w:val="0"/>
                          <w:autoSpaceDN w:val="0"/>
                          <w:adjustRightInd w:val="0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3278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</w:p>
                    </w:tc>
                  </w:tr>
                </w:tbl>
                <w:p w14:paraId="3EF0570E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</w:tbl>
          <w:p w14:paraId="6CB5C08B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2327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28"/>
            </w:tblGrid>
            <w:tr w:rsidR="00552A83" w:rsidRPr="00723278" w14:paraId="409A9F9C" w14:textId="77777777" w:rsidTr="00C02404">
              <w:tc>
                <w:tcPr>
                  <w:tcW w:w="0" w:type="auto"/>
                </w:tcPr>
                <w:p w14:paraId="13A874EF" w14:textId="77777777" w:rsidR="00552A83" w:rsidRPr="00723278" w:rsidRDefault="00552A83" w:rsidP="00C02404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3278">
                    <w:rPr>
                      <w:rFonts w:ascii="Times New Roman" w:hAnsi="Times New Roman" w:cs="Times New Roman"/>
                      <w:b/>
                      <w:bCs/>
                    </w:rPr>
                    <w:t>NULL</w:t>
                  </w:r>
                </w:p>
              </w:tc>
            </w:tr>
          </w:tbl>
          <w:p w14:paraId="06E9F2A6" w14:textId="77777777" w:rsidR="00552A83" w:rsidRPr="00723278" w:rsidRDefault="00552A83" w:rsidP="00C0240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23278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250C04FD" w14:textId="24479BA5" w:rsidR="00BA7BA1" w:rsidRPr="00723278" w:rsidRDefault="00BA7BA1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A2AD687" w14:textId="77777777" w:rsidR="00753F91" w:rsidRPr="00723278" w:rsidRDefault="00753F91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9942208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6E18EA3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8D9FC1D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65D7F00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ED7AEAA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DA55EF4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EA74BE7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F0D4AAF" w14:textId="77777777" w:rsidR="00552A83" w:rsidRPr="00723278" w:rsidRDefault="00552A83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C732183" w14:textId="77777777" w:rsid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E131870" w14:textId="77777777" w:rsid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E947A81" w14:textId="77777777" w:rsid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132246B" w14:textId="3D9D821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723278">
        <w:rPr>
          <w:rFonts w:ascii="Times New Roman" w:hAnsi="Times New Roman" w:cs="Times New Roman"/>
          <w:b/>
          <w:bCs/>
        </w:rPr>
        <w:lastRenderedPageBreak/>
        <w:t>Part II – Writing Missing Functions (9 marks)</w:t>
      </w:r>
      <w:r w:rsidRPr="00723278">
        <w:rPr>
          <w:rFonts w:ascii="Times New Roman" w:hAnsi="Times New Roman" w:cs="Times New Roman"/>
          <w:b/>
          <w:bCs/>
        </w:rPr>
        <w:t>:</w:t>
      </w:r>
    </w:p>
    <w:p w14:paraId="0968DF80" w14:textId="43313103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 just after its creation ...</w:t>
      </w:r>
    </w:p>
    <w:p w14:paraId="1752ED25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List is EMPTY.</w:t>
      </w:r>
    </w:p>
    <w:p w14:paraId="63606E65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77FD40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 after inserting 3 new keys ...</w:t>
      </w:r>
    </w:p>
    <w:p w14:paraId="673B2A95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1  Dilbert</w:t>
      </w:r>
      <w:proofErr w:type="gramEnd"/>
    </w:p>
    <w:p w14:paraId="63DD8805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2  Alice</w:t>
      </w:r>
      <w:proofErr w:type="gramEnd"/>
    </w:p>
    <w:p w14:paraId="44B80541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3  Wally</w:t>
      </w:r>
      <w:proofErr w:type="gramEnd"/>
    </w:p>
    <w:p w14:paraId="62AE557E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512BC8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Printing list after removing two keys and inserting </w:t>
      </w:r>
      <w:proofErr w:type="spellStart"/>
      <w:r w:rsidRPr="00723278">
        <w:rPr>
          <w:rFonts w:ascii="Times New Roman" w:hAnsi="Times New Roman" w:cs="Times New Roman"/>
        </w:rPr>
        <w:t>PointyHair</w:t>
      </w:r>
      <w:proofErr w:type="spellEnd"/>
      <w:r w:rsidRPr="00723278">
        <w:rPr>
          <w:rFonts w:ascii="Times New Roman" w:hAnsi="Times New Roman" w:cs="Times New Roman"/>
        </w:rPr>
        <w:t xml:space="preserve"> ...</w:t>
      </w:r>
    </w:p>
    <w:p w14:paraId="4AD78D9D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3  Wally</w:t>
      </w:r>
      <w:proofErr w:type="gramEnd"/>
    </w:p>
    <w:p w14:paraId="4A60A291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8004  </w:t>
      </w:r>
      <w:proofErr w:type="spellStart"/>
      <w:r w:rsidRPr="00723278">
        <w:rPr>
          <w:rFonts w:ascii="Times New Roman" w:hAnsi="Times New Roman" w:cs="Times New Roman"/>
        </w:rPr>
        <w:t>PointyHair</w:t>
      </w:r>
      <w:proofErr w:type="spellEnd"/>
      <w:proofErr w:type="gramEnd"/>
    </w:p>
    <w:p w14:paraId="7849690B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34FB911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 after changing data for one of the keys ...</w:t>
      </w:r>
    </w:p>
    <w:p w14:paraId="147B9493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3  Sam</w:t>
      </w:r>
      <w:proofErr w:type="gramEnd"/>
    </w:p>
    <w:p w14:paraId="63FF853F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8004  </w:t>
      </w:r>
      <w:proofErr w:type="spellStart"/>
      <w:r w:rsidRPr="00723278">
        <w:rPr>
          <w:rFonts w:ascii="Times New Roman" w:hAnsi="Times New Roman" w:cs="Times New Roman"/>
        </w:rPr>
        <w:t>PointyHair</w:t>
      </w:r>
      <w:proofErr w:type="spellEnd"/>
      <w:proofErr w:type="gramEnd"/>
    </w:p>
    <w:p w14:paraId="5CA7A46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65B713E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 after inserting 2 more keys ...</w:t>
      </w:r>
    </w:p>
    <w:p w14:paraId="1D141F3B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1  Allen</w:t>
      </w:r>
      <w:proofErr w:type="gramEnd"/>
    </w:p>
    <w:p w14:paraId="27FEEDC1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2  Peter</w:t>
      </w:r>
      <w:proofErr w:type="gramEnd"/>
    </w:p>
    <w:p w14:paraId="79F3DE5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8003  Sam</w:t>
      </w:r>
      <w:proofErr w:type="gramEnd"/>
    </w:p>
    <w:p w14:paraId="1BA6095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8004  </w:t>
      </w:r>
      <w:proofErr w:type="spellStart"/>
      <w:r w:rsidRPr="00723278">
        <w:rPr>
          <w:rFonts w:ascii="Times New Roman" w:hAnsi="Times New Roman" w:cs="Times New Roman"/>
        </w:rPr>
        <w:t>PointyHair</w:t>
      </w:r>
      <w:proofErr w:type="spellEnd"/>
      <w:proofErr w:type="gramEnd"/>
    </w:p>
    <w:p w14:paraId="4BC16F7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***----Finished dictionary tests---------------------------***</w:t>
      </w:r>
    </w:p>
    <w:p w14:paraId="56DE747C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F2798BB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--keys should be 315, 319</w:t>
      </w:r>
    </w:p>
    <w:p w14:paraId="1D1B160D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5  Shocks</w:t>
      </w:r>
      <w:proofErr w:type="gramEnd"/>
    </w:p>
    <w:p w14:paraId="3329BB94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9  Randomness</w:t>
      </w:r>
      <w:proofErr w:type="gramEnd"/>
    </w:p>
    <w:p w14:paraId="630DE1D9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--keys should be 315, 319, 335</w:t>
      </w:r>
    </w:p>
    <w:p w14:paraId="269E2DCE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5  Shocks</w:t>
      </w:r>
      <w:proofErr w:type="gramEnd"/>
    </w:p>
    <w:p w14:paraId="1D5007DD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9  Randomness</w:t>
      </w:r>
      <w:proofErr w:type="gramEnd"/>
    </w:p>
    <w:p w14:paraId="224A5C77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335  </w:t>
      </w:r>
      <w:proofErr w:type="spellStart"/>
      <w:r w:rsidRPr="00723278">
        <w:rPr>
          <w:rFonts w:ascii="Times New Roman" w:hAnsi="Times New Roman" w:cs="Times New Roman"/>
        </w:rPr>
        <w:t>ParseErrors</w:t>
      </w:r>
      <w:proofErr w:type="spellEnd"/>
      <w:proofErr w:type="gramEnd"/>
    </w:p>
    <w:p w14:paraId="19C9F70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--keys should be 315, 335</w:t>
      </w:r>
    </w:p>
    <w:p w14:paraId="7416B16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5  Shocks</w:t>
      </w:r>
      <w:proofErr w:type="gramEnd"/>
    </w:p>
    <w:p w14:paraId="25A12299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335  </w:t>
      </w:r>
      <w:proofErr w:type="spellStart"/>
      <w:r w:rsidRPr="00723278">
        <w:rPr>
          <w:rFonts w:ascii="Times New Roman" w:hAnsi="Times New Roman" w:cs="Times New Roman"/>
        </w:rPr>
        <w:t>ParseErrors</w:t>
      </w:r>
      <w:proofErr w:type="spellEnd"/>
      <w:proofErr w:type="gramEnd"/>
    </w:p>
    <w:p w14:paraId="31B9216C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--keys should be 319, 335</w:t>
      </w:r>
    </w:p>
    <w:p w14:paraId="2643FDE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9  Randomness</w:t>
      </w:r>
      <w:proofErr w:type="gramEnd"/>
    </w:p>
    <w:p w14:paraId="197086AC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335  </w:t>
      </w:r>
      <w:proofErr w:type="spellStart"/>
      <w:r w:rsidRPr="00723278">
        <w:rPr>
          <w:rFonts w:ascii="Times New Roman" w:hAnsi="Times New Roman" w:cs="Times New Roman"/>
        </w:rPr>
        <w:t>ParseErrors</w:t>
      </w:r>
      <w:proofErr w:type="spellEnd"/>
      <w:proofErr w:type="gramEnd"/>
    </w:p>
    <w:p w14:paraId="0CEB42B7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Printing list--keys should be 315, 319, 335</w:t>
      </w:r>
    </w:p>
    <w:p w14:paraId="386B0BDF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5  Shocks</w:t>
      </w:r>
      <w:proofErr w:type="gramEnd"/>
    </w:p>
    <w:p w14:paraId="7DB335FC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>319  Randomness</w:t>
      </w:r>
      <w:proofErr w:type="gramEnd"/>
    </w:p>
    <w:p w14:paraId="5F2B0BCA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</w:t>
      </w:r>
      <w:proofErr w:type="gramStart"/>
      <w:r w:rsidRPr="00723278">
        <w:rPr>
          <w:rFonts w:ascii="Times New Roman" w:hAnsi="Times New Roman" w:cs="Times New Roman"/>
        </w:rPr>
        <w:t xml:space="preserve">335  </w:t>
      </w:r>
      <w:proofErr w:type="spellStart"/>
      <w:r w:rsidRPr="00723278">
        <w:rPr>
          <w:rFonts w:ascii="Times New Roman" w:hAnsi="Times New Roman" w:cs="Times New Roman"/>
        </w:rPr>
        <w:t>ParseErrors</w:t>
      </w:r>
      <w:proofErr w:type="spellEnd"/>
      <w:proofErr w:type="gramEnd"/>
    </w:p>
    <w:p w14:paraId="11703F5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***----Finished tests of copying----------------------***</w:t>
      </w:r>
    </w:p>
    <w:p w14:paraId="1A3AC93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C46304D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BB7D457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Let's look up some names ...</w:t>
      </w:r>
    </w:p>
    <w:p w14:paraId="2659C355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name for 8001 is: Allen.</w:t>
      </w:r>
    </w:p>
    <w:p w14:paraId="5CA7506B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Sorry, I couldn't find 8000 in the list. </w:t>
      </w:r>
    </w:p>
    <w:p w14:paraId="19C51016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name for 8002 is: Peter.</w:t>
      </w:r>
    </w:p>
    <w:p w14:paraId="3806CF18" w14:textId="77777777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 xml:space="preserve">  name for 8004 is: </w:t>
      </w:r>
      <w:proofErr w:type="spellStart"/>
      <w:r w:rsidRPr="00723278">
        <w:rPr>
          <w:rFonts w:ascii="Times New Roman" w:hAnsi="Times New Roman" w:cs="Times New Roman"/>
        </w:rPr>
        <w:t>PointyHair</w:t>
      </w:r>
      <w:proofErr w:type="spellEnd"/>
      <w:r w:rsidRPr="00723278">
        <w:rPr>
          <w:rFonts w:ascii="Times New Roman" w:hAnsi="Times New Roman" w:cs="Times New Roman"/>
        </w:rPr>
        <w:t>.</w:t>
      </w:r>
    </w:p>
    <w:p w14:paraId="19616E73" w14:textId="7843A0E9" w:rsidR="00723278" w:rsidRPr="00723278" w:rsidRDefault="00723278" w:rsidP="007232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723278">
        <w:rPr>
          <w:rFonts w:ascii="Times New Roman" w:hAnsi="Times New Roman" w:cs="Times New Roman"/>
        </w:rPr>
        <w:t>***----Finished tests of finding -------------------------***</w:t>
      </w:r>
    </w:p>
    <w:p w14:paraId="7979553D" w14:textId="77777777" w:rsidR="00723278" w:rsidRPr="00723278" w:rsidRDefault="00723278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5EA4D31" w14:textId="77777777" w:rsidR="00723278" w:rsidRDefault="00723278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ED0C975" w14:textId="77777777" w:rsidR="00723278" w:rsidRDefault="00723278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3EA2940" w14:textId="77777777" w:rsidR="00723278" w:rsidRDefault="00723278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76B23E" w14:textId="77777777" w:rsid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7F15944" w14:textId="77777777" w:rsid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D2194B0" w14:textId="74A0CD50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lastRenderedPageBreak/>
        <w:t xml:space="preserve">void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DictionaryList</w:t>
      </w:r>
      <w:proofErr w:type="spellEnd"/>
      <w:r w:rsidRPr="002B31DF">
        <w:rPr>
          <w:rFonts w:ascii="Times New Roman" w:hAnsi="Times New Roman" w:cs="Times New Roman"/>
          <w:b/>
          <w:bCs/>
        </w:rPr>
        <w:t>::</w:t>
      </w:r>
      <w:proofErr w:type="gramEnd"/>
      <w:r w:rsidRPr="002B31DF">
        <w:rPr>
          <w:rFonts w:ascii="Times New Roman" w:hAnsi="Times New Roman" w:cs="Times New Roman"/>
          <w:b/>
          <w:bCs/>
        </w:rPr>
        <w:t>find(const Key &amp;</w:t>
      </w:r>
      <w:proofErr w:type="spellStart"/>
      <w:r w:rsidRPr="002B31DF">
        <w:rPr>
          <w:rFonts w:ascii="Times New Roman" w:hAnsi="Times New Roman" w:cs="Times New Roman"/>
          <w:b/>
          <w:bCs/>
        </w:rPr>
        <w:t>keyA</w:t>
      </w:r>
      <w:proofErr w:type="spellEnd"/>
      <w:r w:rsidRPr="002B31DF">
        <w:rPr>
          <w:rFonts w:ascii="Times New Roman" w:hAnsi="Times New Roman" w:cs="Times New Roman"/>
          <w:b/>
          <w:bCs/>
        </w:rPr>
        <w:t>) {</w:t>
      </w:r>
    </w:p>
    <w:p w14:paraId="4C51FB61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for (Node *p =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; </w:t>
      </w:r>
      <w:proofErr w:type="gramStart"/>
      <w:r w:rsidRPr="002B31DF">
        <w:rPr>
          <w:rFonts w:ascii="Times New Roman" w:hAnsi="Times New Roman" w:cs="Times New Roman"/>
          <w:b/>
          <w:bCs/>
        </w:rPr>
        <w:t>p !</w:t>
      </w:r>
      <w:proofErr w:type="gramEnd"/>
      <w:r w:rsidRPr="002B31DF">
        <w:rPr>
          <w:rFonts w:ascii="Times New Roman" w:hAnsi="Times New Roman" w:cs="Times New Roman"/>
          <w:b/>
          <w:bCs/>
        </w:rPr>
        <w:t>= 0; p = p-&gt;</w:t>
      </w:r>
      <w:proofErr w:type="spell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) {</w:t>
      </w:r>
    </w:p>
    <w:p w14:paraId="0025911C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if (</w:t>
      </w:r>
      <w:proofErr w:type="spellStart"/>
      <w:r w:rsidRPr="002B31DF">
        <w:rPr>
          <w:rFonts w:ascii="Times New Roman" w:hAnsi="Times New Roman" w:cs="Times New Roman"/>
          <w:b/>
          <w:bCs/>
        </w:rPr>
        <w:t>keyA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= p-&gt;</w:t>
      </w:r>
      <w:proofErr w:type="spellStart"/>
      <w:r w:rsidRPr="002B31DF">
        <w:rPr>
          <w:rFonts w:ascii="Times New Roman" w:hAnsi="Times New Roman" w:cs="Times New Roman"/>
          <w:b/>
          <w:bCs/>
        </w:rPr>
        <w:t>keyM</w:t>
      </w:r>
      <w:proofErr w:type="spellEnd"/>
      <w:r w:rsidRPr="002B31DF">
        <w:rPr>
          <w:rFonts w:ascii="Times New Roman" w:hAnsi="Times New Roman" w:cs="Times New Roman"/>
          <w:b/>
          <w:bCs/>
        </w:rPr>
        <w:t>) {</w:t>
      </w:r>
    </w:p>
    <w:p w14:paraId="3C3C7C9F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p;</w:t>
      </w:r>
      <w:proofErr w:type="gramEnd"/>
    </w:p>
    <w:p w14:paraId="7785A1FF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gramStart"/>
      <w:r w:rsidRPr="002B31DF">
        <w:rPr>
          <w:rFonts w:ascii="Times New Roman" w:hAnsi="Times New Roman" w:cs="Times New Roman"/>
          <w:b/>
          <w:bCs/>
        </w:rPr>
        <w:t>return;</w:t>
      </w:r>
      <w:proofErr w:type="gramEnd"/>
    </w:p>
    <w:p w14:paraId="5CA4B1BD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}</w:t>
      </w:r>
    </w:p>
    <w:p w14:paraId="35439479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}</w:t>
      </w:r>
    </w:p>
    <w:p w14:paraId="7CA3C69C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0D21F0B8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>}</w:t>
      </w:r>
    </w:p>
    <w:p w14:paraId="6A1C6D8D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FA3A89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487980D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void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DictionaryList</w:t>
      </w:r>
      <w:proofErr w:type="spellEnd"/>
      <w:r w:rsidRPr="002B31DF">
        <w:rPr>
          <w:rFonts w:ascii="Times New Roman" w:hAnsi="Times New Roman" w:cs="Times New Roman"/>
          <w:b/>
          <w:bCs/>
        </w:rPr>
        <w:t>::</w:t>
      </w:r>
      <w:proofErr w:type="gramEnd"/>
      <w:r w:rsidRPr="002B31DF">
        <w:rPr>
          <w:rFonts w:ascii="Times New Roman" w:hAnsi="Times New Roman" w:cs="Times New Roman"/>
          <w:b/>
          <w:bCs/>
        </w:rPr>
        <w:t>destroy() {</w:t>
      </w:r>
    </w:p>
    <w:p w14:paraId="00E0F37B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</w:t>
      </w:r>
      <w:proofErr w:type="spellStart"/>
      <w:r w:rsidRPr="002B31DF">
        <w:rPr>
          <w:rFonts w:ascii="Times New Roman" w:hAnsi="Times New Roman" w:cs="Times New Roman"/>
          <w:b/>
          <w:bCs/>
        </w:rPr>
        <w:t>size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50E97778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delete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279922DE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while (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!</w:t>
      </w:r>
      <w:proofErr w:type="gramEnd"/>
      <w:r w:rsidRPr="002B31DF">
        <w:rPr>
          <w:rFonts w:ascii="Times New Roman" w:hAnsi="Times New Roman" w:cs="Times New Roman"/>
          <w:b/>
          <w:bCs/>
        </w:rPr>
        <w:t>= 0) {</w:t>
      </w:r>
    </w:p>
    <w:p w14:paraId="38DB6FA6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5556F45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delete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03E8A0ED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0E72461E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}</w:t>
      </w:r>
    </w:p>
    <w:p w14:paraId="50F8B235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6FD975C4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07E78B82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>}</w:t>
      </w:r>
    </w:p>
    <w:p w14:paraId="58DFA695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706905A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1DC8796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void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DictionaryList</w:t>
      </w:r>
      <w:proofErr w:type="spellEnd"/>
      <w:r w:rsidRPr="002B31DF">
        <w:rPr>
          <w:rFonts w:ascii="Times New Roman" w:hAnsi="Times New Roman" w:cs="Times New Roman"/>
          <w:b/>
          <w:bCs/>
        </w:rPr>
        <w:t>::</w:t>
      </w:r>
      <w:proofErr w:type="gramEnd"/>
      <w:r w:rsidRPr="002B31DF">
        <w:rPr>
          <w:rFonts w:ascii="Times New Roman" w:hAnsi="Times New Roman" w:cs="Times New Roman"/>
          <w:b/>
          <w:bCs/>
        </w:rPr>
        <w:t xml:space="preserve">copy(const </w:t>
      </w:r>
      <w:proofErr w:type="spellStart"/>
      <w:r w:rsidRPr="002B31DF">
        <w:rPr>
          <w:rFonts w:ascii="Times New Roman" w:hAnsi="Times New Roman" w:cs="Times New Roman"/>
          <w:b/>
          <w:bCs/>
        </w:rPr>
        <w:t>DictionaryList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&amp;source) {</w:t>
      </w:r>
    </w:p>
    <w:p w14:paraId="344A7CDB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if (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source.sizeM</w:t>
      </w:r>
      <w:proofErr w:type="spellEnd"/>
      <w:proofErr w:type="gramEnd"/>
      <w:r w:rsidRPr="002B31DF">
        <w:rPr>
          <w:rFonts w:ascii="Times New Roman" w:hAnsi="Times New Roman" w:cs="Times New Roman"/>
          <w:b/>
          <w:bCs/>
        </w:rPr>
        <w:t xml:space="preserve"> == 0) {</w:t>
      </w:r>
    </w:p>
    <w:p w14:paraId="28A49EAC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size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4E68006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06E45A0B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015F1DAF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} else {</w:t>
      </w:r>
    </w:p>
    <w:p w14:paraId="39027334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size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source.sizeM</w:t>
      </w:r>
      <w:proofErr w:type="spellEnd"/>
      <w:proofErr w:type="gramEnd"/>
      <w:r w:rsidRPr="002B31DF">
        <w:rPr>
          <w:rFonts w:ascii="Times New Roman" w:hAnsi="Times New Roman" w:cs="Times New Roman"/>
          <w:b/>
          <w:bCs/>
        </w:rPr>
        <w:t>;</w:t>
      </w:r>
    </w:p>
    <w:p w14:paraId="2E0A6750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gramStart"/>
      <w:r w:rsidRPr="002B31DF">
        <w:rPr>
          <w:rFonts w:ascii="Times New Roman" w:hAnsi="Times New Roman" w:cs="Times New Roman"/>
          <w:b/>
          <w:bCs/>
        </w:rPr>
        <w:t>0;</w:t>
      </w:r>
      <w:proofErr w:type="gramEnd"/>
    </w:p>
    <w:p w14:paraId="602A29B3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Node *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source.headM</w:t>
      </w:r>
      <w:proofErr w:type="spellEnd"/>
      <w:proofErr w:type="gramEnd"/>
      <w:r w:rsidRPr="002B31DF">
        <w:rPr>
          <w:rFonts w:ascii="Times New Roman" w:hAnsi="Times New Roman" w:cs="Times New Roman"/>
          <w:b/>
          <w:bCs/>
        </w:rPr>
        <w:t>;</w:t>
      </w:r>
    </w:p>
    <w:p w14:paraId="4C8E965D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Node *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152B3B90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new Node(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key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datumM</w:t>
      </w:r>
      <w:proofErr w:type="spellEnd"/>
      <w:r w:rsidRPr="002B31DF">
        <w:rPr>
          <w:rFonts w:ascii="Times New Roman" w:hAnsi="Times New Roman" w:cs="Times New Roman"/>
          <w:b/>
          <w:bCs/>
        </w:rPr>
        <w:t>, 0</w:t>
      </w:r>
      <w:proofErr w:type="gramStart"/>
      <w:r w:rsidRPr="002B31DF">
        <w:rPr>
          <w:rFonts w:ascii="Times New Roman" w:hAnsi="Times New Roman" w:cs="Times New Roman"/>
          <w:b/>
          <w:bCs/>
        </w:rPr>
        <w:t>);</w:t>
      </w:r>
      <w:proofErr w:type="gramEnd"/>
    </w:p>
    <w:p w14:paraId="3698CB9F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head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1EC8511B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if (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source.cursorM</w:t>
      </w:r>
      <w:proofErr w:type="spellEnd"/>
      <w:proofErr w:type="gramEnd"/>
      <w:r w:rsidRPr="002B31DF">
        <w:rPr>
          <w:rFonts w:ascii="Times New Roman" w:hAnsi="Times New Roman" w:cs="Times New Roman"/>
          <w:b/>
          <w:bCs/>
        </w:rPr>
        <w:t>) {</w:t>
      </w:r>
    </w:p>
    <w:p w14:paraId="05DC3115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6B53B5EA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}</w:t>
      </w:r>
    </w:p>
    <w:p w14:paraId="0576B032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while (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!</w:t>
      </w:r>
      <w:proofErr w:type="gramEnd"/>
      <w:r w:rsidRPr="002B31DF">
        <w:rPr>
          <w:rFonts w:ascii="Times New Roman" w:hAnsi="Times New Roman" w:cs="Times New Roman"/>
          <w:b/>
          <w:bCs/>
        </w:rPr>
        <w:t>= 0) {</w:t>
      </w:r>
    </w:p>
    <w:p w14:paraId="35522E14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new Node(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key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r w:rsidRPr="002B31DF">
        <w:rPr>
          <w:rFonts w:ascii="Times New Roman" w:hAnsi="Times New Roman" w:cs="Times New Roman"/>
          <w:b/>
          <w:bCs/>
        </w:rPr>
        <w:t>datumM</w:t>
      </w:r>
      <w:proofErr w:type="spellEnd"/>
      <w:r w:rsidRPr="002B31DF">
        <w:rPr>
          <w:rFonts w:ascii="Times New Roman" w:hAnsi="Times New Roman" w:cs="Times New Roman"/>
          <w:b/>
          <w:bCs/>
        </w:rPr>
        <w:t>, 0</w:t>
      </w:r>
      <w:proofErr w:type="gramStart"/>
      <w:r w:rsidRPr="002B31DF">
        <w:rPr>
          <w:rFonts w:ascii="Times New Roman" w:hAnsi="Times New Roman" w:cs="Times New Roman"/>
          <w:b/>
          <w:bCs/>
        </w:rPr>
        <w:t>);</w:t>
      </w:r>
      <w:proofErr w:type="gramEnd"/>
    </w:p>
    <w:p w14:paraId="2CBE8CC9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252BB47E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>-&gt;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nextM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18B8057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if (</w:t>
      </w:r>
      <w:proofErr w:type="spellStart"/>
      <w:r w:rsidRPr="002B31DF">
        <w:rPr>
          <w:rFonts w:ascii="Times New Roman" w:hAnsi="Times New Roman" w:cs="Times New Roman"/>
          <w:b/>
          <w:bCs/>
        </w:rPr>
        <w:t>currSource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source.cursorM</w:t>
      </w:r>
      <w:proofErr w:type="spellEnd"/>
      <w:proofErr w:type="gramEnd"/>
      <w:r w:rsidRPr="002B31DF">
        <w:rPr>
          <w:rFonts w:ascii="Times New Roman" w:hAnsi="Times New Roman" w:cs="Times New Roman"/>
          <w:b/>
          <w:bCs/>
        </w:rPr>
        <w:t>) {</w:t>
      </w:r>
    </w:p>
    <w:p w14:paraId="66B668D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    </w:t>
      </w:r>
      <w:proofErr w:type="spellStart"/>
      <w:r w:rsidRPr="002B31DF">
        <w:rPr>
          <w:rFonts w:ascii="Times New Roman" w:hAnsi="Times New Roman" w:cs="Times New Roman"/>
          <w:b/>
          <w:bCs/>
        </w:rPr>
        <w:t>cursorM</w:t>
      </w:r>
      <w:proofErr w:type="spellEnd"/>
      <w:r w:rsidRPr="002B31DF">
        <w:rPr>
          <w:rFonts w:ascii="Times New Roman" w:hAnsi="Times New Roman" w:cs="Times New Roman"/>
          <w:b/>
          <w:bCs/>
        </w:rPr>
        <w:t xml:space="preserve"> = </w:t>
      </w:r>
      <w:proofErr w:type="spellStart"/>
      <w:proofErr w:type="gramStart"/>
      <w:r w:rsidRPr="002B31DF">
        <w:rPr>
          <w:rFonts w:ascii="Times New Roman" w:hAnsi="Times New Roman" w:cs="Times New Roman"/>
          <w:b/>
          <w:bCs/>
        </w:rPr>
        <w:t>curr</w:t>
      </w:r>
      <w:proofErr w:type="spellEnd"/>
      <w:r w:rsidRPr="002B31DF">
        <w:rPr>
          <w:rFonts w:ascii="Times New Roman" w:hAnsi="Times New Roman" w:cs="Times New Roman"/>
          <w:b/>
          <w:bCs/>
        </w:rPr>
        <w:t>;</w:t>
      </w:r>
      <w:proofErr w:type="gramEnd"/>
    </w:p>
    <w:p w14:paraId="7EE0EC4C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    }</w:t>
      </w:r>
    </w:p>
    <w:p w14:paraId="15D62AE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    }</w:t>
      </w:r>
    </w:p>
    <w:p w14:paraId="5438AD2B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 xml:space="preserve">    }</w:t>
      </w:r>
    </w:p>
    <w:p w14:paraId="10E5E47D" w14:textId="2513AE17" w:rsidR="00723278" w:rsidRDefault="002B31DF" w:rsidP="002B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2B31DF">
        <w:rPr>
          <w:rFonts w:ascii="Times New Roman" w:hAnsi="Times New Roman" w:cs="Times New Roman"/>
          <w:b/>
          <w:bCs/>
        </w:rPr>
        <w:t>}</w:t>
      </w:r>
    </w:p>
    <w:p w14:paraId="39ECEE33" w14:textId="77777777" w:rsidR="00723278" w:rsidRDefault="00723278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3048895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865A46A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6E6D169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2684FAD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65207C8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DE38292" w14:textId="77777777" w:rsidR="002B31DF" w:rsidRDefault="002B31DF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7FF6899" w14:textId="1401388F" w:rsidR="00BA7BA1" w:rsidRPr="00723278" w:rsidRDefault="00BA7BA1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723278">
        <w:rPr>
          <w:rFonts w:ascii="Times New Roman" w:hAnsi="Times New Roman" w:cs="Times New Roman"/>
          <w:b/>
          <w:bCs/>
        </w:rPr>
        <w:lastRenderedPageBreak/>
        <w:t>Exercise C - (10 marks)</w:t>
      </w:r>
    </w:p>
    <w:p w14:paraId="20EF02CF" w14:textId="2C4ABADE" w:rsidR="00E00155" w:rsidRPr="00723278" w:rsidRDefault="00E00155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9EFB1D6" w14:textId="48B76B62" w:rsidR="00E00155" w:rsidRPr="002B31DF" w:rsidRDefault="002B31DF" w:rsidP="002B31D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2B31DF">
        <w:rPr>
          <w:rFonts w:ascii="Times New Roman" w:hAnsi="Times New Roman" w:cs="Times New Roman"/>
        </w:rPr>
        <w:t>Files in folder</w:t>
      </w:r>
    </w:p>
    <w:p w14:paraId="6970ED41" w14:textId="77777777" w:rsidR="00E00155" w:rsidRPr="00723278" w:rsidRDefault="00E00155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8F3608F" w14:textId="0B863AC2" w:rsidR="00E00155" w:rsidRPr="00723278" w:rsidRDefault="00E00155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723278">
        <w:rPr>
          <w:rFonts w:ascii="Times New Roman" w:hAnsi="Times New Roman" w:cs="Times New Roman"/>
          <w:b/>
          <w:bCs/>
        </w:rPr>
        <w:t>Exercise D - (15 marks)</w:t>
      </w:r>
    </w:p>
    <w:p w14:paraId="3788DA0D" w14:textId="1821F9B2" w:rsidR="00E00155" w:rsidRPr="00723278" w:rsidRDefault="00E00155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1512A67" w14:textId="77777777" w:rsidR="002B31DF" w:rsidRPr="002B31DF" w:rsidRDefault="002B31DF" w:rsidP="002B31D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2B31DF">
        <w:rPr>
          <w:rFonts w:ascii="Times New Roman" w:hAnsi="Times New Roman" w:cs="Times New Roman"/>
        </w:rPr>
        <w:t>Files in folder</w:t>
      </w:r>
    </w:p>
    <w:p w14:paraId="6A74D463" w14:textId="77777777" w:rsidR="00E00155" w:rsidRPr="00723278" w:rsidRDefault="00E00155" w:rsidP="00BA7B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sectPr w:rsidR="00E00155" w:rsidRPr="00723278" w:rsidSect="00552A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sDAysDA3MrSwNLRU0lEKTi0uzszPAykwrgUA49uqnCwAAAA="/>
  </w:docVars>
  <w:rsids>
    <w:rsidRoot w:val="003B4055"/>
    <w:rsid w:val="001B62C5"/>
    <w:rsid w:val="00207A49"/>
    <w:rsid w:val="002B31DF"/>
    <w:rsid w:val="003456C7"/>
    <w:rsid w:val="003B4055"/>
    <w:rsid w:val="004163EE"/>
    <w:rsid w:val="004D7980"/>
    <w:rsid w:val="00552A83"/>
    <w:rsid w:val="0062224C"/>
    <w:rsid w:val="006B35D8"/>
    <w:rsid w:val="006E1229"/>
    <w:rsid w:val="00723278"/>
    <w:rsid w:val="00753F91"/>
    <w:rsid w:val="008C0BD5"/>
    <w:rsid w:val="00973A64"/>
    <w:rsid w:val="00A95FAE"/>
    <w:rsid w:val="00BA7BA1"/>
    <w:rsid w:val="00CA6844"/>
    <w:rsid w:val="00CB112E"/>
    <w:rsid w:val="00DB596A"/>
    <w:rsid w:val="00E00155"/>
    <w:rsid w:val="00F24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1BA6B"/>
  <w15:chartTrackingRefBased/>
  <w15:docId w15:val="{527961F6-E3B4-43B4-9554-F41D74685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1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F24F30"/>
    <w:pPr>
      <w:widowControl w:val="0"/>
      <w:autoSpaceDE w:val="0"/>
      <w:autoSpaceDN w:val="0"/>
      <w:spacing w:before="1" w:after="0" w:line="240" w:lineRule="auto"/>
      <w:ind w:left="105"/>
    </w:pPr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BA7B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6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9</cp:revision>
  <dcterms:created xsi:type="dcterms:W3CDTF">2021-09-16T17:50:00Z</dcterms:created>
  <dcterms:modified xsi:type="dcterms:W3CDTF">2021-09-24T03:27:00Z</dcterms:modified>
</cp:coreProperties>
</file>